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F3E173" w14:textId="72F3E585" w:rsidR="00085BEF" w:rsidRPr="0081175F" w:rsidRDefault="00085BEF" w:rsidP="00085BEF">
      <w:pPr>
        <w:rPr>
          <w:b/>
          <w:lang w:val="cs-CZ"/>
        </w:rPr>
      </w:pPr>
      <w:r w:rsidRPr="0081175F">
        <w:rPr>
          <w:b/>
          <w:lang w:val="cs-CZ"/>
        </w:rPr>
        <w:t>STÁTNÍ ZÁVĚREČNÁ ZKOUŠKA Z „</w:t>
      </w:r>
      <w:r w:rsidR="009856D3" w:rsidRPr="0081175F">
        <w:rPr>
          <w:b/>
          <w:lang w:val="cs-CZ"/>
        </w:rPr>
        <w:t>Metody a techniky výzkumu médií</w:t>
      </w:r>
      <w:r w:rsidRPr="0081175F">
        <w:rPr>
          <w:b/>
          <w:lang w:val="cs-CZ"/>
        </w:rPr>
        <w:t>“ (ZURs</w:t>
      </w:r>
      <w:r w:rsidR="009856D3" w:rsidRPr="0081175F">
        <w:rPr>
          <w:b/>
          <w:lang w:val="cs-CZ"/>
        </w:rPr>
        <w:t>306</w:t>
      </w:r>
      <w:r w:rsidR="00D0144E" w:rsidRPr="0081175F">
        <w:rPr>
          <w:b/>
          <w:lang w:val="cs-CZ"/>
        </w:rPr>
        <w:t>):</w:t>
      </w:r>
    </w:p>
    <w:p w14:paraId="221CD3F8" w14:textId="77777777" w:rsidR="00085BEF" w:rsidRPr="0081175F" w:rsidRDefault="00085BEF" w:rsidP="00085BEF">
      <w:pPr>
        <w:rPr>
          <w:b/>
          <w:lang w:val="cs-CZ"/>
        </w:rPr>
      </w:pPr>
    </w:p>
    <w:p w14:paraId="46FC86BE" w14:textId="42FD441D" w:rsidR="00085BEF" w:rsidRPr="0081175F" w:rsidRDefault="00085BEF" w:rsidP="00085BEF">
      <w:pPr>
        <w:rPr>
          <w:lang w:val="cs-CZ"/>
        </w:rPr>
      </w:pPr>
      <w:r w:rsidRPr="0081175F">
        <w:rPr>
          <w:b/>
          <w:lang w:val="cs-CZ"/>
        </w:rPr>
        <w:t>Termín zkoušky:</w:t>
      </w:r>
      <w:r w:rsidR="00442D57" w:rsidRPr="0081175F">
        <w:rPr>
          <w:b/>
          <w:lang w:val="cs-CZ"/>
        </w:rPr>
        <w:t xml:space="preserve"> </w:t>
      </w:r>
      <w:r w:rsidR="006E33DE" w:rsidRPr="006E33DE">
        <w:rPr>
          <w:lang w:val="cs-CZ"/>
        </w:rPr>
        <w:t>14</w:t>
      </w:r>
      <w:r w:rsidR="00E1734F" w:rsidRPr="006E33DE">
        <w:rPr>
          <w:lang w:val="cs-CZ"/>
        </w:rPr>
        <w:t>.</w:t>
      </w:r>
      <w:r w:rsidR="00E1734F" w:rsidRPr="0081175F">
        <w:rPr>
          <w:lang w:val="cs-CZ"/>
        </w:rPr>
        <w:t xml:space="preserve"> </w:t>
      </w:r>
      <w:r w:rsidR="006E33DE">
        <w:rPr>
          <w:lang w:val="cs-CZ"/>
        </w:rPr>
        <w:t>6</w:t>
      </w:r>
      <w:r w:rsidR="00E1734F" w:rsidRPr="0081175F">
        <w:rPr>
          <w:lang w:val="cs-CZ"/>
        </w:rPr>
        <w:t>. 2019</w:t>
      </w:r>
    </w:p>
    <w:p w14:paraId="60CA02F5" w14:textId="77777777" w:rsidR="00085BEF" w:rsidRPr="0081175F" w:rsidRDefault="00085BEF" w:rsidP="00085BEF">
      <w:pPr>
        <w:rPr>
          <w:lang w:val="cs-CZ"/>
        </w:rPr>
      </w:pPr>
    </w:p>
    <w:p w14:paraId="40E06C56" w14:textId="77777777" w:rsidR="00085BEF" w:rsidRPr="0081175F" w:rsidRDefault="00085BEF" w:rsidP="00085BEF">
      <w:pPr>
        <w:rPr>
          <w:b/>
          <w:lang w:val="cs-CZ"/>
        </w:rPr>
      </w:pPr>
      <w:r w:rsidRPr="0081175F">
        <w:rPr>
          <w:b/>
          <w:highlight w:val="yellow"/>
          <w:lang w:val="cs-CZ"/>
        </w:rPr>
        <w:t>Jméno:</w:t>
      </w:r>
    </w:p>
    <w:p w14:paraId="7CA8F854" w14:textId="77777777" w:rsidR="00085BEF" w:rsidRPr="0081175F" w:rsidRDefault="00085BEF" w:rsidP="00085BEF">
      <w:pPr>
        <w:rPr>
          <w:b/>
          <w:lang w:val="cs-CZ"/>
        </w:rPr>
      </w:pPr>
      <w:r w:rsidRPr="0081175F">
        <w:rPr>
          <w:b/>
          <w:highlight w:val="yellow"/>
          <w:lang w:val="cs-CZ"/>
        </w:rPr>
        <w:t>UČO:</w:t>
      </w:r>
    </w:p>
    <w:p w14:paraId="794BAD97" w14:textId="77777777" w:rsidR="00085BEF" w:rsidRPr="0081175F" w:rsidRDefault="00085BEF" w:rsidP="00085BEF">
      <w:pPr>
        <w:rPr>
          <w:lang w:val="cs-CZ"/>
        </w:rPr>
      </w:pPr>
    </w:p>
    <w:p w14:paraId="09C7D5C9" w14:textId="2D668AC7" w:rsidR="004D20B2" w:rsidRPr="0081175F" w:rsidRDefault="004D20B2" w:rsidP="00085BEF">
      <w:pPr>
        <w:rPr>
          <w:lang w:val="cs-CZ"/>
        </w:rPr>
      </w:pPr>
      <w:r w:rsidRPr="0081175F">
        <w:rPr>
          <w:lang w:val="cs-CZ"/>
        </w:rPr>
        <w:t>Předmět ZURs306 Metody a techniky výzkumu médií prověřuje teoretické znalosti nabyté v průběhu studia a reflektuje</w:t>
      </w:r>
      <w:bookmarkStart w:id="0" w:name="_GoBack"/>
      <w:bookmarkEnd w:id="0"/>
      <w:r w:rsidRPr="0081175F">
        <w:rPr>
          <w:lang w:val="cs-CZ"/>
        </w:rPr>
        <w:t xml:space="preserve"> tak především obsah povinného předmětu ZUR434 Metodologie mediálního výzkumu.</w:t>
      </w:r>
    </w:p>
    <w:p w14:paraId="5261422E" w14:textId="77777777" w:rsidR="004D20B2" w:rsidRPr="0081175F" w:rsidRDefault="004D20B2" w:rsidP="00085BEF">
      <w:pPr>
        <w:rPr>
          <w:lang w:val="cs-CZ"/>
        </w:rPr>
      </w:pPr>
    </w:p>
    <w:p w14:paraId="6F665F0E" w14:textId="35084FC5" w:rsidR="00085BEF" w:rsidRPr="0081175F" w:rsidRDefault="00085BEF" w:rsidP="00085BEF">
      <w:pPr>
        <w:rPr>
          <w:b/>
          <w:bCs/>
          <w:lang w:val="cs-CZ"/>
        </w:rPr>
      </w:pPr>
      <w:r w:rsidRPr="0081175F">
        <w:rPr>
          <w:b/>
          <w:bCs/>
          <w:lang w:val="cs-CZ"/>
        </w:rPr>
        <w:t>Délka trvání:</w:t>
      </w:r>
      <w:r w:rsidRPr="0081175F">
        <w:rPr>
          <w:lang w:val="cs-CZ"/>
        </w:rPr>
        <w:t> </w:t>
      </w:r>
      <w:r w:rsidR="00E1734F" w:rsidRPr="0081175F">
        <w:rPr>
          <w:lang w:val="cs-CZ"/>
        </w:rPr>
        <w:t>9</w:t>
      </w:r>
      <w:r w:rsidRPr="0081175F">
        <w:rPr>
          <w:lang w:val="cs-CZ"/>
        </w:rPr>
        <w:t>0 minut</w:t>
      </w:r>
      <w:r w:rsidRPr="0081175F">
        <w:rPr>
          <w:lang w:val="cs-CZ"/>
        </w:rPr>
        <w:br/>
      </w:r>
    </w:p>
    <w:p w14:paraId="45599206" w14:textId="485E4582" w:rsidR="00085BEF" w:rsidRPr="0081175F" w:rsidRDefault="00085BEF" w:rsidP="00085BEF">
      <w:pPr>
        <w:rPr>
          <w:b/>
          <w:bCs/>
          <w:lang w:val="cs-CZ"/>
        </w:rPr>
      </w:pPr>
      <w:r w:rsidRPr="0081175F">
        <w:rPr>
          <w:b/>
          <w:bCs/>
          <w:lang w:val="cs-CZ"/>
        </w:rPr>
        <w:t>Forma zkoušky:</w:t>
      </w:r>
      <w:r w:rsidRPr="0081175F">
        <w:rPr>
          <w:lang w:val="cs-CZ"/>
        </w:rPr>
        <w:t> písemný test na PC, všechny zadané otázky jsou otevřené</w:t>
      </w:r>
      <w:r w:rsidR="00442D57" w:rsidRPr="0081175F">
        <w:rPr>
          <w:lang w:val="cs-CZ"/>
        </w:rPr>
        <w:t>.</w:t>
      </w:r>
      <w:r w:rsidRPr="0081175F">
        <w:rPr>
          <w:lang w:val="cs-CZ"/>
        </w:rPr>
        <w:br/>
      </w:r>
    </w:p>
    <w:p w14:paraId="3A8C5F7E" w14:textId="5D5F06DB" w:rsidR="009856D3" w:rsidRPr="0081175F" w:rsidRDefault="00085BEF" w:rsidP="00085BEF">
      <w:pPr>
        <w:rPr>
          <w:lang w:val="cs-CZ"/>
        </w:rPr>
      </w:pPr>
      <w:r w:rsidRPr="0081175F">
        <w:rPr>
          <w:b/>
          <w:bCs/>
          <w:lang w:val="cs-CZ"/>
        </w:rPr>
        <w:t>Obsah: </w:t>
      </w:r>
      <w:r w:rsidRPr="0081175F">
        <w:rPr>
          <w:lang w:val="cs-CZ"/>
        </w:rPr>
        <w:t xml:space="preserve">Zkouška sestává ze </w:t>
      </w:r>
      <w:r w:rsidR="0081175F" w:rsidRPr="0081175F">
        <w:rPr>
          <w:lang w:val="cs-CZ"/>
        </w:rPr>
        <w:t>sedmi</w:t>
      </w:r>
      <w:r w:rsidR="009856D3" w:rsidRPr="0081175F">
        <w:rPr>
          <w:lang w:val="cs-CZ"/>
        </w:rPr>
        <w:t xml:space="preserve"> otázek, které zahrnují tematické okruhy vycházející z předmětu ZUR434.</w:t>
      </w:r>
    </w:p>
    <w:p w14:paraId="23688582" w14:textId="77777777" w:rsidR="009856D3" w:rsidRPr="0081175F" w:rsidRDefault="009856D3" w:rsidP="00085BEF">
      <w:pPr>
        <w:rPr>
          <w:lang w:val="cs-CZ"/>
        </w:rPr>
      </w:pPr>
    </w:p>
    <w:p w14:paraId="7B1FF9B1" w14:textId="61563C56" w:rsidR="00085BEF" w:rsidRPr="0081175F" w:rsidRDefault="00085BEF" w:rsidP="00085BEF">
      <w:pPr>
        <w:rPr>
          <w:lang w:val="cs-CZ"/>
        </w:rPr>
      </w:pPr>
      <w:r w:rsidRPr="0081175F">
        <w:rPr>
          <w:b/>
          <w:bCs/>
          <w:lang w:val="cs-CZ"/>
        </w:rPr>
        <w:t>Hodnocení: </w:t>
      </w:r>
      <w:r w:rsidR="004D20B2" w:rsidRPr="0081175F">
        <w:rPr>
          <w:lang w:val="cs-CZ"/>
        </w:rPr>
        <w:t>Celkem lze získat max. 1</w:t>
      </w:r>
      <w:r w:rsidRPr="0081175F">
        <w:rPr>
          <w:lang w:val="cs-CZ"/>
        </w:rPr>
        <w:t xml:space="preserve">00 bodů. </w:t>
      </w:r>
    </w:p>
    <w:p w14:paraId="7FC2943B" w14:textId="77777777" w:rsidR="004D20B2" w:rsidRPr="0081175F" w:rsidRDefault="004D20B2" w:rsidP="00085BEF">
      <w:pPr>
        <w:rPr>
          <w:lang w:val="cs-CZ"/>
        </w:rPr>
      </w:pPr>
    </w:p>
    <w:tbl>
      <w:tblPr>
        <w:tblW w:w="3090" w:type="dxa"/>
        <w:tblBorders>
          <w:top w:val="single" w:sz="6" w:space="0" w:color="BCBCBC"/>
          <w:bottom w:val="single" w:sz="12" w:space="0" w:color="BCBCBC"/>
        </w:tblBorders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1"/>
        <w:gridCol w:w="2019"/>
      </w:tblGrid>
      <w:tr w:rsidR="004D20B2" w:rsidRPr="0081175F" w14:paraId="49907F26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612C56EA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Známka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7D0F2878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Bodové rozpětí</w:t>
            </w:r>
          </w:p>
        </w:tc>
      </w:tr>
      <w:tr w:rsidR="004D20B2" w:rsidRPr="0081175F" w14:paraId="7FE62BE6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476AC2E0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A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65C2DEB1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100–93 b.</w:t>
            </w:r>
          </w:p>
        </w:tc>
      </w:tr>
      <w:tr w:rsidR="004D20B2" w:rsidRPr="0081175F" w14:paraId="4867203D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3C2F2392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B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77746C2E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92–85 b.</w:t>
            </w:r>
          </w:p>
        </w:tc>
      </w:tr>
      <w:tr w:rsidR="004D20B2" w:rsidRPr="0081175F" w14:paraId="29A3B221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374CA3FF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C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123C2D54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84–77 b.</w:t>
            </w:r>
          </w:p>
        </w:tc>
      </w:tr>
      <w:tr w:rsidR="004D20B2" w:rsidRPr="0081175F" w14:paraId="57472385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07F561D3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D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6BB69A37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76–69 b.</w:t>
            </w:r>
          </w:p>
        </w:tc>
      </w:tr>
      <w:tr w:rsidR="004D20B2" w:rsidRPr="0081175F" w14:paraId="421EC608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5F2A82C0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E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7CE6ECFE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68–60 b.</w:t>
            </w:r>
          </w:p>
        </w:tc>
      </w:tr>
      <w:tr w:rsidR="004D20B2" w:rsidRPr="0081175F" w14:paraId="43B80270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31A00131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F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625A77EF" w14:textId="77777777" w:rsidR="004D20B2" w:rsidRPr="0081175F" w:rsidRDefault="004D20B2" w:rsidP="004D20B2">
            <w:pPr>
              <w:rPr>
                <w:lang w:val="cs-CZ"/>
              </w:rPr>
            </w:pPr>
            <w:proofErr w:type="gramStart"/>
            <w:r w:rsidRPr="0081175F">
              <w:rPr>
                <w:lang w:val="cs-CZ"/>
              </w:rPr>
              <w:t>59 b. a méně</w:t>
            </w:r>
            <w:proofErr w:type="gramEnd"/>
          </w:p>
        </w:tc>
      </w:tr>
    </w:tbl>
    <w:p w14:paraId="66BDA167" w14:textId="77777777" w:rsidR="004D20B2" w:rsidRPr="0081175F" w:rsidRDefault="004D20B2" w:rsidP="00085BEF">
      <w:pPr>
        <w:rPr>
          <w:lang w:val="cs-CZ"/>
        </w:rPr>
      </w:pPr>
    </w:p>
    <w:p w14:paraId="5F7E9304" w14:textId="463124BD" w:rsidR="00F4308A" w:rsidRPr="0081175F" w:rsidRDefault="00F4308A" w:rsidP="00085BEF">
      <w:pPr>
        <w:rPr>
          <w:lang w:val="cs-CZ"/>
        </w:rPr>
      </w:pPr>
      <w:r w:rsidRPr="0081175F">
        <w:rPr>
          <w:b/>
          <w:lang w:val="cs-CZ"/>
        </w:rPr>
        <w:t>Do opraveného testu</w:t>
      </w:r>
      <w:r w:rsidRPr="0081175F">
        <w:rPr>
          <w:lang w:val="cs-CZ"/>
        </w:rPr>
        <w:t xml:space="preserve"> bude možné nahlédnout dne </w:t>
      </w:r>
      <w:r w:rsidR="006E33DE" w:rsidRPr="006E33DE">
        <w:rPr>
          <w:b/>
          <w:lang w:val="cs-CZ"/>
        </w:rPr>
        <w:t>18</w:t>
      </w:r>
      <w:r w:rsidRPr="006E33DE">
        <w:rPr>
          <w:b/>
          <w:lang w:val="cs-CZ"/>
        </w:rPr>
        <w:t>.</w:t>
      </w:r>
      <w:r w:rsidR="006E33DE" w:rsidRPr="006E33DE">
        <w:rPr>
          <w:b/>
          <w:lang w:val="cs-CZ"/>
        </w:rPr>
        <w:t>6</w:t>
      </w:r>
      <w:r w:rsidRPr="006E33DE">
        <w:rPr>
          <w:b/>
          <w:lang w:val="cs-CZ"/>
        </w:rPr>
        <w:t xml:space="preserve"> 201</w:t>
      </w:r>
      <w:r w:rsidR="00E1734F" w:rsidRPr="006E33DE">
        <w:rPr>
          <w:b/>
          <w:lang w:val="cs-CZ"/>
        </w:rPr>
        <w:t>9</w:t>
      </w:r>
      <w:r w:rsidRPr="006E33DE">
        <w:rPr>
          <w:b/>
          <w:lang w:val="cs-CZ"/>
        </w:rPr>
        <w:t xml:space="preserve"> od </w:t>
      </w:r>
      <w:r w:rsidR="006E33DE" w:rsidRPr="006E33DE">
        <w:rPr>
          <w:b/>
          <w:lang w:val="cs-CZ"/>
        </w:rPr>
        <w:t>9</w:t>
      </w:r>
      <w:r w:rsidR="00E1734F" w:rsidRPr="006E33DE">
        <w:rPr>
          <w:b/>
          <w:lang w:val="cs-CZ"/>
        </w:rPr>
        <w:t xml:space="preserve">:00 do </w:t>
      </w:r>
      <w:r w:rsidR="006E33DE" w:rsidRPr="006E33DE">
        <w:rPr>
          <w:b/>
          <w:lang w:val="cs-CZ"/>
        </w:rPr>
        <w:t>10</w:t>
      </w:r>
      <w:r w:rsidRPr="006E33DE">
        <w:rPr>
          <w:b/>
          <w:lang w:val="cs-CZ"/>
        </w:rPr>
        <w:t xml:space="preserve">:00 </w:t>
      </w:r>
      <w:r w:rsidRPr="006E33DE">
        <w:rPr>
          <w:lang w:val="cs-CZ"/>
        </w:rPr>
        <w:t>v pracovně</w:t>
      </w:r>
      <w:r w:rsidRPr="0081175F">
        <w:rPr>
          <w:lang w:val="cs-CZ"/>
        </w:rPr>
        <w:t xml:space="preserve"> </w:t>
      </w:r>
      <w:r w:rsidRPr="0081175F">
        <w:rPr>
          <w:b/>
          <w:lang w:val="cs-CZ"/>
        </w:rPr>
        <w:t xml:space="preserve">č. </w:t>
      </w:r>
      <w:r w:rsidR="009856D3" w:rsidRPr="0081175F">
        <w:rPr>
          <w:b/>
          <w:lang w:val="cs-CZ"/>
        </w:rPr>
        <w:t>2</w:t>
      </w:r>
      <w:r w:rsidRPr="0081175F">
        <w:rPr>
          <w:b/>
          <w:lang w:val="cs-CZ"/>
        </w:rPr>
        <w:t>.4</w:t>
      </w:r>
      <w:r w:rsidR="009856D3" w:rsidRPr="0081175F">
        <w:rPr>
          <w:b/>
          <w:lang w:val="cs-CZ"/>
        </w:rPr>
        <w:t>6</w:t>
      </w:r>
    </w:p>
    <w:p w14:paraId="6DCA50ED" w14:textId="77777777" w:rsidR="00085BEF" w:rsidRPr="0081175F" w:rsidRDefault="00085BEF" w:rsidP="00085BEF">
      <w:pPr>
        <w:rPr>
          <w:lang w:val="cs-CZ"/>
        </w:rPr>
      </w:pPr>
    </w:p>
    <w:p w14:paraId="5C84E603" w14:textId="4F5FFC82" w:rsidR="00C2248D" w:rsidRPr="0081175F" w:rsidRDefault="00442D57">
      <w:pPr>
        <w:rPr>
          <w:lang w:val="cs-CZ"/>
        </w:rPr>
      </w:pPr>
      <w:r w:rsidRPr="0081175F">
        <w:rPr>
          <w:lang w:val="cs-CZ"/>
        </w:rPr>
        <w:br w:type="page"/>
      </w:r>
    </w:p>
    <w:p w14:paraId="129279BC" w14:textId="77777777" w:rsidR="00CA2ECF" w:rsidRPr="0081175F" w:rsidRDefault="00CA2ECF" w:rsidP="00CA2ECF">
      <w:pPr>
        <w:rPr>
          <w:b/>
          <w:lang w:val="cs-CZ"/>
        </w:rPr>
      </w:pPr>
      <w:r>
        <w:rPr>
          <w:b/>
          <w:lang w:val="cs-CZ"/>
        </w:rPr>
        <w:lastRenderedPageBreak/>
        <w:t>Zadání (otázka 1 – max. 10</w:t>
      </w:r>
      <w:r w:rsidRPr="0081175F">
        <w:rPr>
          <w:b/>
          <w:lang w:val="cs-CZ"/>
        </w:rPr>
        <w:t xml:space="preserve"> bodů): </w:t>
      </w:r>
    </w:p>
    <w:p w14:paraId="1854D6A6" w14:textId="77777777" w:rsidR="00CA2ECF" w:rsidRPr="00F51732" w:rsidRDefault="00CA2ECF" w:rsidP="00CA2ECF">
      <w:pPr>
        <w:rPr>
          <w:lang w:val="cs-CZ"/>
        </w:rPr>
      </w:pPr>
      <w:r w:rsidRPr="00F51732">
        <w:rPr>
          <w:lang w:val="cs-CZ"/>
        </w:rPr>
        <w:t xml:space="preserve">Popište, co znamená reliabilita a validita. Vysvětlete, jak je možné, že i nevalidní měření může být </w:t>
      </w:r>
      <w:proofErr w:type="spellStart"/>
      <w:r w:rsidRPr="00F51732">
        <w:rPr>
          <w:lang w:val="cs-CZ"/>
        </w:rPr>
        <w:t>reliabilní</w:t>
      </w:r>
      <w:proofErr w:type="spellEnd"/>
      <w:r w:rsidRPr="00F51732">
        <w:rPr>
          <w:lang w:val="cs-CZ"/>
        </w:rPr>
        <w:t>. Ilustrujte na konkrétním příkladu</w:t>
      </w:r>
      <w:r>
        <w:rPr>
          <w:lang w:val="cs-CZ"/>
        </w:rPr>
        <w:t xml:space="preserve"> </w:t>
      </w:r>
      <w:r w:rsidRPr="00F51732">
        <w:rPr>
          <w:u w:val="single"/>
          <w:lang w:val="cs-CZ"/>
        </w:rPr>
        <w:t>z oblasti mediálních studií</w:t>
      </w:r>
      <w:r w:rsidRPr="00F51732">
        <w:rPr>
          <w:lang w:val="cs-CZ"/>
        </w:rPr>
        <w:t xml:space="preserve">. </w:t>
      </w:r>
    </w:p>
    <w:p w14:paraId="09BB5E5F" w14:textId="77777777" w:rsidR="00CA2ECF" w:rsidRPr="0081175F" w:rsidRDefault="00CA2ECF" w:rsidP="00CA2ECF">
      <w:pPr>
        <w:rPr>
          <w:lang w:val="cs-CZ"/>
        </w:rPr>
      </w:pPr>
    </w:p>
    <w:p w14:paraId="74202199" w14:textId="77777777" w:rsidR="00CA2ECF" w:rsidRPr="0081175F" w:rsidRDefault="00CA2ECF" w:rsidP="00CA2EC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0FB5E88A" w14:textId="77777777" w:rsidR="00CA2ECF" w:rsidRPr="0081175F" w:rsidRDefault="00CA2ECF" w:rsidP="00CA2ECF">
      <w:pPr>
        <w:rPr>
          <w:b/>
          <w:lang w:val="cs-CZ"/>
        </w:rPr>
      </w:pPr>
    </w:p>
    <w:p w14:paraId="50A6B6A5" w14:textId="77777777" w:rsidR="00CA2ECF" w:rsidRPr="0081175F" w:rsidRDefault="00CA2ECF" w:rsidP="00CA2ECF">
      <w:pPr>
        <w:rPr>
          <w:b/>
          <w:lang w:val="cs-CZ"/>
        </w:rPr>
      </w:pPr>
    </w:p>
    <w:p w14:paraId="26B9C0D8" w14:textId="77777777" w:rsidR="00CA2ECF" w:rsidRPr="0081175F" w:rsidRDefault="00CA2ECF" w:rsidP="00CA2ECF">
      <w:pPr>
        <w:rPr>
          <w:b/>
          <w:lang w:val="cs-CZ"/>
        </w:rPr>
      </w:pPr>
      <w:r w:rsidRPr="0081175F">
        <w:rPr>
          <w:b/>
          <w:lang w:val="cs-CZ"/>
        </w:rPr>
        <w:br w:type="page"/>
      </w:r>
    </w:p>
    <w:p w14:paraId="3F27DD55" w14:textId="77777777" w:rsidR="00CA2ECF" w:rsidRPr="0081175F" w:rsidRDefault="00CA2ECF" w:rsidP="00CA2ECF">
      <w:pPr>
        <w:rPr>
          <w:b/>
          <w:lang w:val="cs-CZ"/>
        </w:rPr>
      </w:pPr>
    </w:p>
    <w:p w14:paraId="7762EEED" w14:textId="73DA800C" w:rsidR="00CA2ECF" w:rsidRPr="0081175F" w:rsidRDefault="00CA2ECF" w:rsidP="00CA2ECF">
      <w:pPr>
        <w:rPr>
          <w:b/>
          <w:lang w:val="cs-CZ"/>
        </w:rPr>
      </w:pPr>
      <w:r>
        <w:rPr>
          <w:b/>
          <w:lang w:val="cs-CZ"/>
        </w:rPr>
        <w:t xml:space="preserve">Zadání (otázka 2 – max. </w:t>
      </w:r>
      <w:r w:rsidR="004E1CC6">
        <w:rPr>
          <w:b/>
          <w:lang w:val="cs-CZ"/>
        </w:rPr>
        <w:t>10</w:t>
      </w:r>
      <w:r>
        <w:rPr>
          <w:b/>
          <w:lang w:val="cs-CZ"/>
        </w:rPr>
        <w:t xml:space="preserve"> </w:t>
      </w:r>
      <w:r w:rsidRPr="0081175F">
        <w:rPr>
          <w:b/>
          <w:lang w:val="cs-CZ"/>
        </w:rPr>
        <w:t xml:space="preserve">bodů): </w:t>
      </w:r>
    </w:p>
    <w:p w14:paraId="2974ED44" w14:textId="77777777" w:rsidR="00CA2ECF" w:rsidRPr="00F51732" w:rsidRDefault="00CA2ECF" w:rsidP="00CA2ECF">
      <w:pPr>
        <w:rPr>
          <w:lang w:val="cs-CZ"/>
        </w:rPr>
      </w:pPr>
      <w:r w:rsidRPr="00F51732">
        <w:rPr>
          <w:lang w:val="cs-CZ"/>
        </w:rPr>
        <w:t xml:space="preserve">Vysvětlete, co se v rámci výzkumu myslí pod operacionalizací, a demonstrujte to na libovolném příkladu </w:t>
      </w:r>
      <w:r w:rsidRPr="00F51732">
        <w:rPr>
          <w:u w:val="single"/>
          <w:lang w:val="cs-CZ"/>
        </w:rPr>
        <w:t>z oblasti mediálních studií</w:t>
      </w:r>
      <w:r w:rsidRPr="00F51732">
        <w:rPr>
          <w:lang w:val="cs-CZ"/>
        </w:rPr>
        <w:t xml:space="preserve">. Zdůvodněte, proč jde o důležitou součást výzkumu. </w:t>
      </w:r>
    </w:p>
    <w:p w14:paraId="05BF043A" w14:textId="77777777" w:rsidR="00CA2ECF" w:rsidRPr="0081175F" w:rsidRDefault="00CA2ECF" w:rsidP="00CA2ECF">
      <w:pPr>
        <w:rPr>
          <w:b/>
          <w:lang w:val="cs-CZ"/>
        </w:rPr>
      </w:pPr>
    </w:p>
    <w:p w14:paraId="0C11D33B" w14:textId="77777777" w:rsidR="00CA2ECF" w:rsidRPr="0081175F" w:rsidRDefault="00CA2ECF" w:rsidP="00CA2EC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22E12DB7" w14:textId="77777777" w:rsidR="00CA2ECF" w:rsidRPr="0081175F" w:rsidRDefault="00CA2ECF" w:rsidP="00CA2ECF">
      <w:pPr>
        <w:rPr>
          <w:b/>
          <w:lang w:val="cs-CZ"/>
        </w:rPr>
      </w:pPr>
    </w:p>
    <w:p w14:paraId="33A3908F" w14:textId="77777777" w:rsidR="00CA2ECF" w:rsidRPr="0081175F" w:rsidRDefault="00CA2ECF" w:rsidP="00CA2ECF">
      <w:pPr>
        <w:rPr>
          <w:b/>
          <w:lang w:val="cs-CZ"/>
        </w:rPr>
      </w:pPr>
    </w:p>
    <w:p w14:paraId="24ED97F1" w14:textId="77777777" w:rsidR="00CA2ECF" w:rsidRPr="0081175F" w:rsidRDefault="00CA2ECF" w:rsidP="00CA2ECF">
      <w:pPr>
        <w:rPr>
          <w:b/>
          <w:lang w:val="cs-CZ"/>
        </w:rPr>
      </w:pPr>
      <w:r w:rsidRPr="0081175F">
        <w:rPr>
          <w:b/>
          <w:lang w:val="cs-CZ"/>
        </w:rPr>
        <w:br w:type="page"/>
      </w:r>
    </w:p>
    <w:p w14:paraId="49EAB1CC" w14:textId="77777777" w:rsidR="00CA2ECF" w:rsidRPr="0081175F" w:rsidRDefault="00CA2ECF" w:rsidP="00CA2ECF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>Zadání (otázka 3 – max. 1</w:t>
      </w:r>
      <w:r>
        <w:rPr>
          <w:b/>
          <w:lang w:val="cs-CZ"/>
        </w:rPr>
        <w:t>5</w:t>
      </w:r>
      <w:r w:rsidRPr="0081175F">
        <w:rPr>
          <w:b/>
          <w:lang w:val="cs-CZ"/>
        </w:rPr>
        <w:t xml:space="preserve"> bodů): </w:t>
      </w:r>
    </w:p>
    <w:p w14:paraId="4BB3B042" w14:textId="77777777" w:rsidR="00CA2ECF" w:rsidRPr="00F51732" w:rsidRDefault="00CA2ECF" w:rsidP="00CA2ECF">
      <w:pPr>
        <w:rPr>
          <w:lang w:val="cs-CZ"/>
        </w:rPr>
      </w:pPr>
      <w:r w:rsidRPr="00F51732">
        <w:rPr>
          <w:lang w:val="cs-CZ"/>
        </w:rPr>
        <w:t xml:space="preserve">Předsedu parlamentu se novináři ptají, jak hodnotí výsledky nejnovějšího průzkumu veřejného mínění, dle kterého podpora pro vládnoucí stranu </w:t>
      </w:r>
      <w:r>
        <w:rPr>
          <w:lang w:val="cs-CZ"/>
        </w:rPr>
        <w:t xml:space="preserve">poprvé </w:t>
      </w:r>
      <w:r w:rsidRPr="00F51732">
        <w:rPr>
          <w:lang w:val="cs-CZ"/>
        </w:rPr>
        <w:t>za delší čas výrazněji klesla (</w:t>
      </w:r>
      <w:r>
        <w:rPr>
          <w:lang w:val="cs-CZ"/>
        </w:rPr>
        <w:t xml:space="preserve">ve srovnání s předchozím měsícem </w:t>
      </w:r>
      <w:r w:rsidRPr="00F51732">
        <w:rPr>
          <w:lang w:val="cs-CZ"/>
        </w:rPr>
        <w:t xml:space="preserve">o 5 procentních bodů). Řekne: </w:t>
      </w:r>
      <w:r w:rsidRPr="00F51732">
        <w:rPr>
          <w:i/>
          <w:lang w:val="cs-CZ"/>
        </w:rPr>
        <w:t>„Je to sofistikovaná anketa, z jednoho průzkumu bych nedělal větší závěry.“</w:t>
      </w:r>
      <w:r w:rsidRPr="00F51732">
        <w:rPr>
          <w:lang w:val="cs-CZ"/>
        </w:rPr>
        <w:t xml:space="preserve"> </w:t>
      </w:r>
    </w:p>
    <w:p w14:paraId="477DA2F3" w14:textId="77777777" w:rsidR="00CA2ECF" w:rsidRDefault="00CA2ECF" w:rsidP="00CA2ECF">
      <w:pPr>
        <w:rPr>
          <w:lang w:val="cs-CZ"/>
        </w:rPr>
      </w:pPr>
    </w:p>
    <w:p w14:paraId="39E12F5A" w14:textId="77777777" w:rsidR="00CA2ECF" w:rsidRDefault="00CA2ECF" w:rsidP="00CA2ECF">
      <w:pPr>
        <w:pStyle w:val="Odstavecseseznamem"/>
        <w:numPr>
          <w:ilvl w:val="0"/>
          <w:numId w:val="1"/>
        </w:numPr>
        <w:rPr>
          <w:rFonts w:asciiTheme="minorHAnsi" w:hAnsiTheme="minorHAnsi" w:cstheme="minorHAnsi"/>
          <w:lang w:val="cs-CZ"/>
        </w:rPr>
      </w:pPr>
      <w:r w:rsidRPr="00F51732">
        <w:rPr>
          <w:rFonts w:asciiTheme="minorHAnsi" w:hAnsiTheme="minorHAnsi" w:cstheme="minorHAnsi"/>
          <w:lang w:val="cs-CZ"/>
        </w:rPr>
        <w:t>Vysvětlete</w:t>
      </w:r>
      <w:r>
        <w:rPr>
          <w:rFonts w:asciiTheme="minorHAnsi" w:hAnsiTheme="minorHAnsi" w:cstheme="minorHAnsi"/>
          <w:lang w:val="cs-CZ"/>
        </w:rPr>
        <w:t xml:space="preserve"> panu předsedovi</w:t>
      </w:r>
      <w:r w:rsidRPr="00F51732">
        <w:rPr>
          <w:rFonts w:asciiTheme="minorHAnsi" w:hAnsiTheme="minorHAnsi" w:cstheme="minorHAnsi"/>
          <w:lang w:val="cs-CZ"/>
        </w:rPr>
        <w:t xml:space="preserve">, v čem </w:t>
      </w:r>
      <w:r>
        <w:rPr>
          <w:rFonts w:asciiTheme="minorHAnsi" w:hAnsiTheme="minorHAnsi" w:cstheme="minorHAnsi"/>
          <w:lang w:val="cs-CZ"/>
        </w:rPr>
        <w:t xml:space="preserve">(obecně) </w:t>
      </w:r>
      <w:r w:rsidRPr="00F51732">
        <w:rPr>
          <w:rFonts w:asciiTheme="minorHAnsi" w:hAnsiTheme="minorHAnsi" w:cstheme="minorHAnsi"/>
          <w:lang w:val="cs-CZ"/>
        </w:rPr>
        <w:t>spočívají hlavní rozdíly mezi seriózním průzkumem veřejného mínění a anketou.</w:t>
      </w:r>
      <w:r>
        <w:rPr>
          <w:rFonts w:asciiTheme="minorHAnsi" w:hAnsiTheme="minorHAnsi" w:cstheme="minorHAnsi"/>
          <w:lang w:val="cs-CZ"/>
        </w:rPr>
        <w:t xml:space="preserve"> Ilustrujte na příkladu. </w:t>
      </w:r>
    </w:p>
    <w:p w14:paraId="0EE258D4" w14:textId="77777777" w:rsidR="00CA2ECF" w:rsidRPr="00F51732" w:rsidRDefault="00CA2ECF" w:rsidP="00CA2ECF">
      <w:pPr>
        <w:pStyle w:val="Odstavecseseznamem"/>
        <w:numPr>
          <w:ilvl w:val="0"/>
          <w:numId w:val="1"/>
        </w:numPr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Které informace o průzkumu by si měl pan předseda vyžádat, aby mohl posoudit jeho kvalitu a výpovědní hodnotu?</w:t>
      </w:r>
    </w:p>
    <w:p w14:paraId="1C767B49" w14:textId="77777777" w:rsidR="00CA2ECF" w:rsidRDefault="00CA2ECF" w:rsidP="00CA2ECF">
      <w:pPr>
        <w:pStyle w:val="Odstavecseseznamem"/>
        <w:numPr>
          <w:ilvl w:val="0"/>
          <w:numId w:val="1"/>
        </w:numPr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Co kdyby novináři doplnili, že uvedeného průzkumu se účastnilo 1 051 respondentů a respondentek – měl by pak pan předseda brát průzkum vážně?</w:t>
      </w:r>
    </w:p>
    <w:p w14:paraId="086450D3" w14:textId="77777777" w:rsidR="00CA2ECF" w:rsidRPr="0081175F" w:rsidRDefault="00CA2ECF" w:rsidP="00CA2ECF">
      <w:pPr>
        <w:rPr>
          <w:lang w:val="cs-CZ"/>
        </w:rPr>
      </w:pPr>
    </w:p>
    <w:p w14:paraId="0B7D7610" w14:textId="77777777" w:rsidR="00CA2ECF" w:rsidRPr="0081175F" w:rsidRDefault="00CA2ECF" w:rsidP="00CA2EC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161B1772" w14:textId="0E2E2A88" w:rsidR="006E33DE" w:rsidRDefault="006E33DE" w:rsidP="0081175F">
      <w:pPr>
        <w:rPr>
          <w:b/>
          <w:lang w:val="cs-CZ"/>
        </w:rPr>
      </w:pPr>
    </w:p>
    <w:p w14:paraId="1C226665" w14:textId="1DF9771E" w:rsidR="006E33DE" w:rsidRDefault="006E33DE" w:rsidP="0081175F">
      <w:pPr>
        <w:rPr>
          <w:b/>
          <w:lang w:val="cs-CZ"/>
        </w:rPr>
      </w:pPr>
    </w:p>
    <w:p w14:paraId="065B838F" w14:textId="1E0CE96E" w:rsidR="006E33DE" w:rsidRDefault="006E33DE" w:rsidP="0081175F">
      <w:pPr>
        <w:rPr>
          <w:b/>
          <w:lang w:val="cs-CZ"/>
        </w:rPr>
      </w:pPr>
    </w:p>
    <w:p w14:paraId="7063DDF3" w14:textId="2E98427F" w:rsidR="006E33DE" w:rsidRDefault="006E33DE" w:rsidP="0081175F">
      <w:pPr>
        <w:rPr>
          <w:b/>
          <w:lang w:val="cs-CZ"/>
        </w:rPr>
      </w:pPr>
    </w:p>
    <w:p w14:paraId="223BCFB1" w14:textId="0B78EFF0" w:rsidR="006E33DE" w:rsidRDefault="006E33DE" w:rsidP="0081175F">
      <w:pPr>
        <w:rPr>
          <w:b/>
          <w:lang w:val="cs-CZ"/>
        </w:rPr>
      </w:pPr>
    </w:p>
    <w:p w14:paraId="39997A4B" w14:textId="22D8AF4B" w:rsidR="006E33DE" w:rsidRDefault="006E33DE" w:rsidP="0081175F">
      <w:pPr>
        <w:rPr>
          <w:b/>
          <w:lang w:val="cs-CZ"/>
        </w:rPr>
      </w:pPr>
    </w:p>
    <w:p w14:paraId="6DC98E49" w14:textId="36F92726" w:rsidR="006E33DE" w:rsidRDefault="006E33DE" w:rsidP="0081175F">
      <w:pPr>
        <w:rPr>
          <w:b/>
          <w:lang w:val="cs-CZ"/>
        </w:rPr>
      </w:pPr>
    </w:p>
    <w:p w14:paraId="0F5F9B99" w14:textId="087C73D3" w:rsidR="006E33DE" w:rsidRDefault="006E33DE" w:rsidP="0081175F">
      <w:pPr>
        <w:rPr>
          <w:b/>
          <w:lang w:val="cs-CZ"/>
        </w:rPr>
      </w:pPr>
    </w:p>
    <w:p w14:paraId="297427AA" w14:textId="358B6F4B" w:rsidR="006E33DE" w:rsidRDefault="006E33DE" w:rsidP="0081175F">
      <w:pPr>
        <w:rPr>
          <w:b/>
          <w:lang w:val="cs-CZ"/>
        </w:rPr>
      </w:pPr>
    </w:p>
    <w:p w14:paraId="41394E96" w14:textId="03E251DA" w:rsidR="006E33DE" w:rsidRDefault="006E33DE" w:rsidP="0081175F">
      <w:pPr>
        <w:rPr>
          <w:b/>
          <w:lang w:val="cs-CZ"/>
        </w:rPr>
      </w:pPr>
    </w:p>
    <w:p w14:paraId="1C6AD6C3" w14:textId="7FA81E04" w:rsidR="006E33DE" w:rsidRDefault="006E33DE" w:rsidP="0081175F">
      <w:pPr>
        <w:rPr>
          <w:b/>
          <w:lang w:val="cs-CZ"/>
        </w:rPr>
      </w:pPr>
    </w:p>
    <w:p w14:paraId="6F948D4A" w14:textId="0FAD781D" w:rsidR="006E33DE" w:rsidRDefault="006E33DE" w:rsidP="0081175F">
      <w:pPr>
        <w:rPr>
          <w:b/>
          <w:lang w:val="cs-CZ"/>
        </w:rPr>
      </w:pPr>
    </w:p>
    <w:p w14:paraId="0CE5A91C" w14:textId="13648279" w:rsidR="006E33DE" w:rsidRDefault="006E33DE" w:rsidP="0081175F">
      <w:pPr>
        <w:rPr>
          <w:b/>
          <w:lang w:val="cs-CZ"/>
        </w:rPr>
      </w:pPr>
    </w:p>
    <w:p w14:paraId="11EE0D7D" w14:textId="169911E0" w:rsidR="006E33DE" w:rsidRDefault="006E33DE" w:rsidP="0081175F">
      <w:pPr>
        <w:rPr>
          <w:b/>
          <w:lang w:val="cs-CZ"/>
        </w:rPr>
      </w:pPr>
    </w:p>
    <w:p w14:paraId="094F7680" w14:textId="6D3CB8F7" w:rsidR="006E33DE" w:rsidRDefault="006E33DE" w:rsidP="0081175F">
      <w:pPr>
        <w:rPr>
          <w:b/>
          <w:lang w:val="cs-CZ"/>
        </w:rPr>
      </w:pPr>
    </w:p>
    <w:p w14:paraId="4D90BC8A" w14:textId="459B3816" w:rsidR="006E33DE" w:rsidRDefault="006E33DE" w:rsidP="0081175F">
      <w:pPr>
        <w:rPr>
          <w:b/>
          <w:lang w:val="cs-CZ"/>
        </w:rPr>
      </w:pPr>
    </w:p>
    <w:p w14:paraId="6EC36F71" w14:textId="53E3996E" w:rsidR="006E33DE" w:rsidRDefault="006E33DE" w:rsidP="0081175F">
      <w:pPr>
        <w:rPr>
          <w:b/>
          <w:lang w:val="cs-CZ"/>
        </w:rPr>
      </w:pPr>
    </w:p>
    <w:p w14:paraId="5D81E3D5" w14:textId="48B04A6E" w:rsidR="006E33DE" w:rsidRDefault="006E33DE" w:rsidP="0081175F">
      <w:pPr>
        <w:rPr>
          <w:b/>
          <w:lang w:val="cs-CZ"/>
        </w:rPr>
      </w:pPr>
    </w:p>
    <w:p w14:paraId="2E244464" w14:textId="23BC7BA5" w:rsidR="006E33DE" w:rsidRDefault="006E33DE" w:rsidP="0081175F">
      <w:pPr>
        <w:rPr>
          <w:b/>
          <w:lang w:val="cs-CZ"/>
        </w:rPr>
      </w:pPr>
    </w:p>
    <w:p w14:paraId="10E02DF4" w14:textId="751C30A5" w:rsidR="006E33DE" w:rsidRDefault="006E33DE" w:rsidP="0081175F">
      <w:pPr>
        <w:rPr>
          <w:b/>
          <w:lang w:val="cs-CZ"/>
        </w:rPr>
      </w:pPr>
    </w:p>
    <w:p w14:paraId="558325F2" w14:textId="38CF0BEB" w:rsidR="006E33DE" w:rsidRDefault="006E33DE" w:rsidP="0081175F">
      <w:pPr>
        <w:rPr>
          <w:b/>
          <w:lang w:val="cs-CZ"/>
        </w:rPr>
      </w:pPr>
    </w:p>
    <w:p w14:paraId="7A090737" w14:textId="4E14CFD7" w:rsidR="006E33DE" w:rsidRDefault="006E33DE" w:rsidP="0081175F">
      <w:pPr>
        <w:rPr>
          <w:b/>
          <w:lang w:val="cs-CZ"/>
        </w:rPr>
      </w:pPr>
    </w:p>
    <w:p w14:paraId="0F7645D9" w14:textId="3699E4F4" w:rsidR="006E33DE" w:rsidRDefault="006E33DE" w:rsidP="0081175F">
      <w:pPr>
        <w:rPr>
          <w:b/>
          <w:lang w:val="cs-CZ"/>
        </w:rPr>
      </w:pPr>
    </w:p>
    <w:p w14:paraId="48F122E8" w14:textId="6B95EFC8" w:rsidR="006E33DE" w:rsidRDefault="006E33DE" w:rsidP="0081175F">
      <w:pPr>
        <w:rPr>
          <w:b/>
          <w:lang w:val="cs-CZ"/>
        </w:rPr>
      </w:pPr>
    </w:p>
    <w:p w14:paraId="721CBA2C" w14:textId="08451770" w:rsidR="006E33DE" w:rsidRDefault="006E33DE" w:rsidP="0081175F">
      <w:pPr>
        <w:rPr>
          <w:b/>
          <w:lang w:val="cs-CZ"/>
        </w:rPr>
      </w:pPr>
    </w:p>
    <w:p w14:paraId="5DA0E134" w14:textId="1DD81C0C" w:rsidR="006E33DE" w:rsidRDefault="006E33DE" w:rsidP="0081175F">
      <w:pPr>
        <w:rPr>
          <w:b/>
          <w:lang w:val="cs-CZ"/>
        </w:rPr>
      </w:pPr>
    </w:p>
    <w:p w14:paraId="06B8ACE3" w14:textId="76201AD9" w:rsidR="006E33DE" w:rsidRDefault="006E33DE" w:rsidP="0081175F">
      <w:pPr>
        <w:rPr>
          <w:b/>
          <w:lang w:val="cs-CZ"/>
        </w:rPr>
      </w:pPr>
    </w:p>
    <w:p w14:paraId="48B2DC82" w14:textId="64FF204F" w:rsidR="006E33DE" w:rsidRDefault="006E33DE" w:rsidP="0081175F">
      <w:pPr>
        <w:rPr>
          <w:b/>
          <w:lang w:val="cs-CZ"/>
        </w:rPr>
      </w:pPr>
    </w:p>
    <w:p w14:paraId="2A8766A5" w14:textId="7C1F7B48" w:rsidR="006E33DE" w:rsidRDefault="006E33DE" w:rsidP="0081175F">
      <w:pPr>
        <w:rPr>
          <w:b/>
          <w:lang w:val="cs-CZ"/>
        </w:rPr>
      </w:pPr>
    </w:p>
    <w:p w14:paraId="5EC98246" w14:textId="20908F14" w:rsidR="006E33DE" w:rsidRDefault="006E33DE" w:rsidP="0081175F">
      <w:pPr>
        <w:rPr>
          <w:b/>
          <w:lang w:val="cs-CZ"/>
        </w:rPr>
      </w:pPr>
    </w:p>
    <w:p w14:paraId="64CDB819" w14:textId="0DF5C2EE" w:rsidR="006E33DE" w:rsidRDefault="006E33DE" w:rsidP="0081175F">
      <w:pPr>
        <w:rPr>
          <w:b/>
          <w:lang w:val="cs-CZ"/>
        </w:rPr>
      </w:pPr>
    </w:p>
    <w:p w14:paraId="2843CE46" w14:textId="160A9F1D" w:rsidR="006E33DE" w:rsidRDefault="006E33DE" w:rsidP="0081175F">
      <w:pPr>
        <w:rPr>
          <w:b/>
          <w:lang w:val="cs-CZ"/>
        </w:rPr>
      </w:pPr>
    </w:p>
    <w:p w14:paraId="3086DAA0" w14:textId="73A0C3F5" w:rsidR="006E33DE" w:rsidRDefault="006E33DE" w:rsidP="0081175F">
      <w:pPr>
        <w:rPr>
          <w:b/>
          <w:lang w:val="cs-CZ"/>
        </w:rPr>
      </w:pPr>
    </w:p>
    <w:p w14:paraId="798A8D87" w14:textId="6417030C" w:rsidR="006E33DE" w:rsidRDefault="006E33DE" w:rsidP="0081175F">
      <w:pPr>
        <w:rPr>
          <w:b/>
          <w:lang w:val="cs-CZ"/>
        </w:rPr>
      </w:pPr>
    </w:p>
    <w:p w14:paraId="1BCFF9B6" w14:textId="738C6B18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 xml:space="preserve">Zadání (otázka </w:t>
      </w:r>
      <w:r w:rsidR="00CA2ECF">
        <w:rPr>
          <w:b/>
          <w:lang w:val="cs-CZ"/>
        </w:rPr>
        <w:t>4</w:t>
      </w:r>
      <w:r w:rsidRPr="0081175F">
        <w:rPr>
          <w:b/>
          <w:lang w:val="cs-CZ"/>
        </w:rPr>
        <w:t xml:space="preserve"> – max. </w:t>
      </w:r>
      <w:r>
        <w:rPr>
          <w:b/>
          <w:lang w:val="cs-CZ"/>
        </w:rPr>
        <w:t>16</w:t>
      </w:r>
      <w:r w:rsidRPr="0081175F">
        <w:rPr>
          <w:b/>
          <w:lang w:val="cs-CZ"/>
        </w:rPr>
        <w:t xml:space="preserve"> bodů): </w:t>
      </w:r>
    </w:p>
    <w:p w14:paraId="57BCD184" w14:textId="54FEE37F" w:rsidR="0081175F" w:rsidRPr="0081175F" w:rsidRDefault="00CA2ECF" w:rsidP="0081175F">
      <w:pPr>
        <w:rPr>
          <w:lang w:val="cs-CZ"/>
        </w:rPr>
      </w:pPr>
      <w:r w:rsidRPr="00CA2ECF">
        <w:rPr>
          <w:lang w:val="cs-CZ"/>
        </w:rPr>
        <w:t xml:space="preserve">Mezi kritéria při posuzování kvality kvalitativního výzkumu patří například </w:t>
      </w:r>
      <w:proofErr w:type="spellStart"/>
      <w:r w:rsidRPr="00CA2ECF">
        <w:rPr>
          <w:lang w:val="cs-CZ"/>
        </w:rPr>
        <w:t>member-checking</w:t>
      </w:r>
      <w:proofErr w:type="spellEnd"/>
      <w:r w:rsidRPr="00CA2ECF">
        <w:rPr>
          <w:lang w:val="cs-CZ"/>
        </w:rPr>
        <w:t xml:space="preserve">, status </w:t>
      </w:r>
      <w:proofErr w:type="spellStart"/>
      <w:r w:rsidRPr="00CA2ECF">
        <w:rPr>
          <w:lang w:val="cs-CZ"/>
        </w:rPr>
        <w:t>insidera</w:t>
      </w:r>
      <w:proofErr w:type="spellEnd"/>
      <w:r w:rsidRPr="00CA2ECF">
        <w:rPr>
          <w:lang w:val="cs-CZ"/>
        </w:rPr>
        <w:t xml:space="preserve"> nebo podrobná lingvistická evidence. Vysvětlete jedno z nich.</w:t>
      </w:r>
    </w:p>
    <w:p w14:paraId="11BE37E0" w14:textId="77777777" w:rsidR="0081175F" w:rsidRPr="0081175F" w:rsidRDefault="0081175F" w:rsidP="0081175F">
      <w:pPr>
        <w:rPr>
          <w:b/>
          <w:lang w:val="cs-CZ"/>
        </w:rPr>
      </w:pPr>
    </w:p>
    <w:p w14:paraId="49723AC1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05E59531" w14:textId="6CDA6904" w:rsidR="0081175F" w:rsidRDefault="0081175F" w:rsidP="0081175F">
      <w:pPr>
        <w:rPr>
          <w:b/>
          <w:lang w:val="cs-CZ"/>
        </w:rPr>
      </w:pPr>
    </w:p>
    <w:p w14:paraId="11FBC181" w14:textId="08B7C5E7" w:rsidR="0081175F" w:rsidRDefault="0081175F" w:rsidP="0081175F">
      <w:pPr>
        <w:rPr>
          <w:b/>
          <w:lang w:val="cs-CZ"/>
        </w:rPr>
      </w:pPr>
    </w:p>
    <w:p w14:paraId="0D2FF74D" w14:textId="7E5879E7" w:rsidR="0081175F" w:rsidRDefault="0081175F" w:rsidP="0081175F">
      <w:pPr>
        <w:rPr>
          <w:b/>
          <w:lang w:val="cs-CZ"/>
        </w:rPr>
      </w:pPr>
    </w:p>
    <w:p w14:paraId="23499260" w14:textId="585CAEA5" w:rsidR="0081175F" w:rsidRDefault="0081175F" w:rsidP="0081175F">
      <w:pPr>
        <w:rPr>
          <w:b/>
          <w:lang w:val="cs-CZ"/>
        </w:rPr>
      </w:pPr>
    </w:p>
    <w:p w14:paraId="76A4C1FC" w14:textId="6E27B89F" w:rsidR="0081175F" w:rsidRDefault="0081175F" w:rsidP="0081175F">
      <w:pPr>
        <w:rPr>
          <w:b/>
          <w:lang w:val="cs-CZ"/>
        </w:rPr>
      </w:pPr>
    </w:p>
    <w:p w14:paraId="04E2908B" w14:textId="5D49364A" w:rsidR="0081175F" w:rsidRDefault="0081175F" w:rsidP="0081175F">
      <w:pPr>
        <w:rPr>
          <w:b/>
          <w:lang w:val="cs-CZ"/>
        </w:rPr>
      </w:pPr>
    </w:p>
    <w:p w14:paraId="5CB49BD5" w14:textId="7A022F1F" w:rsidR="0081175F" w:rsidRDefault="0081175F" w:rsidP="0081175F">
      <w:pPr>
        <w:rPr>
          <w:b/>
          <w:lang w:val="cs-CZ"/>
        </w:rPr>
      </w:pPr>
    </w:p>
    <w:p w14:paraId="40D6B564" w14:textId="29A0D6A2" w:rsidR="0081175F" w:rsidRDefault="0081175F" w:rsidP="0081175F">
      <w:pPr>
        <w:rPr>
          <w:b/>
          <w:lang w:val="cs-CZ"/>
        </w:rPr>
      </w:pPr>
    </w:p>
    <w:p w14:paraId="1A56BB7A" w14:textId="363AD354" w:rsidR="0081175F" w:rsidRDefault="0081175F" w:rsidP="0081175F">
      <w:pPr>
        <w:rPr>
          <w:b/>
          <w:lang w:val="cs-CZ"/>
        </w:rPr>
      </w:pPr>
    </w:p>
    <w:p w14:paraId="09CA12CA" w14:textId="627FD86E" w:rsidR="0081175F" w:rsidRDefault="0081175F" w:rsidP="0081175F">
      <w:pPr>
        <w:rPr>
          <w:b/>
          <w:lang w:val="cs-CZ"/>
        </w:rPr>
      </w:pPr>
    </w:p>
    <w:p w14:paraId="5D9EE4E0" w14:textId="021BC86F" w:rsidR="0081175F" w:rsidRDefault="0081175F" w:rsidP="0081175F">
      <w:pPr>
        <w:rPr>
          <w:b/>
          <w:lang w:val="cs-CZ"/>
        </w:rPr>
      </w:pPr>
    </w:p>
    <w:p w14:paraId="7EE4F448" w14:textId="3E66B544" w:rsidR="0081175F" w:rsidRDefault="0081175F" w:rsidP="0081175F">
      <w:pPr>
        <w:rPr>
          <w:b/>
          <w:lang w:val="cs-CZ"/>
        </w:rPr>
      </w:pPr>
    </w:p>
    <w:p w14:paraId="0544C973" w14:textId="562DDB09" w:rsidR="0081175F" w:rsidRDefault="0081175F" w:rsidP="0081175F">
      <w:pPr>
        <w:rPr>
          <w:b/>
          <w:lang w:val="cs-CZ"/>
        </w:rPr>
      </w:pPr>
    </w:p>
    <w:p w14:paraId="3838CC60" w14:textId="3D23F6E8" w:rsidR="0081175F" w:rsidRDefault="0081175F" w:rsidP="0081175F">
      <w:pPr>
        <w:rPr>
          <w:b/>
          <w:lang w:val="cs-CZ"/>
        </w:rPr>
      </w:pPr>
    </w:p>
    <w:p w14:paraId="27C3F827" w14:textId="1412A007" w:rsidR="0081175F" w:rsidRDefault="0081175F" w:rsidP="0081175F">
      <w:pPr>
        <w:rPr>
          <w:b/>
          <w:lang w:val="cs-CZ"/>
        </w:rPr>
      </w:pPr>
    </w:p>
    <w:p w14:paraId="2991E8B6" w14:textId="07E9DDCA" w:rsidR="0081175F" w:rsidRDefault="0081175F" w:rsidP="0081175F">
      <w:pPr>
        <w:rPr>
          <w:b/>
          <w:lang w:val="cs-CZ"/>
        </w:rPr>
      </w:pPr>
    </w:p>
    <w:p w14:paraId="31EE5052" w14:textId="6A4805D1" w:rsidR="0081175F" w:rsidRDefault="0081175F" w:rsidP="0081175F">
      <w:pPr>
        <w:rPr>
          <w:b/>
          <w:lang w:val="cs-CZ"/>
        </w:rPr>
      </w:pPr>
    </w:p>
    <w:p w14:paraId="68140F0C" w14:textId="286C0077" w:rsidR="0081175F" w:rsidRDefault="0081175F" w:rsidP="0081175F">
      <w:pPr>
        <w:rPr>
          <w:b/>
          <w:lang w:val="cs-CZ"/>
        </w:rPr>
      </w:pPr>
    </w:p>
    <w:p w14:paraId="525A8C14" w14:textId="22105389" w:rsidR="0081175F" w:rsidRDefault="0081175F" w:rsidP="0081175F">
      <w:pPr>
        <w:rPr>
          <w:b/>
          <w:lang w:val="cs-CZ"/>
        </w:rPr>
      </w:pPr>
    </w:p>
    <w:p w14:paraId="676160F8" w14:textId="57186D44" w:rsidR="0081175F" w:rsidRDefault="0081175F" w:rsidP="0081175F">
      <w:pPr>
        <w:rPr>
          <w:b/>
          <w:lang w:val="cs-CZ"/>
        </w:rPr>
      </w:pPr>
    </w:p>
    <w:p w14:paraId="5F24A0D8" w14:textId="70B52B93" w:rsidR="0081175F" w:rsidRDefault="0081175F" w:rsidP="0081175F">
      <w:pPr>
        <w:rPr>
          <w:b/>
          <w:lang w:val="cs-CZ"/>
        </w:rPr>
      </w:pPr>
    </w:p>
    <w:p w14:paraId="7155961E" w14:textId="022B9C55" w:rsidR="0081175F" w:rsidRDefault="0081175F" w:rsidP="0081175F">
      <w:pPr>
        <w:rPr>
          <w:b/>
          <w:lang w:val="cs-CZ"/>
        </w:rPr>
      </w:pPr>
    </w:p>
    <w:p w14:paraId="5E190F3E" w14:textId="09AECADC" w:rsidR="0081175F" w:rsidRDefault="0081175F" w:rsidP="0081175F">
      <w:pPr>
        <w:rPr>
          <w:b/>
          <w:lang w:val="cs-CZ"/>
        </w:rPr>
      </w:pPr>
    </w:p>
    <w:p w14:paraId="11A900BD" w14:textId="739798C4" w:rsidR="0081175F" w:rsidRDefault="0081175F" w:rsidP="0081175F">
      <w:pPr>
        <w:rPr>
          <w:b/>
          <w:lang w:val="cs-CZ"/>
        </w:rPr>
      </w:pPr>
    </w:p>
    <w:p w14:paraId="19CC8DBE" w14:textId="0B45DA42" w:rsidR="0081175F" w:rsidRDefault="0081175F" w:rsidP="0081175F">
      <w:pPr>
        <w:rPr>
          <w:b/>
          <w:lang w:val="cs-CZ"/>
        </w:rPr>
      </w:pPr>
    </w:p>
    <w:p w14:paraId="11D2DC6A" w14:textId="19B50E2B" w:rsidR="0081175F" w:rsidRDefault="0081175F" w:rsidP="0081175F">
      <w:pPr>
        <w:rPr>
          <w:b/>
          <w:lang w:val="cs-CZ"/>
        </w:rPr>
      </w:pPr>
    </w:p>
    <w:p w14:paraId="51ED4AC2" w14:textId="7221EDF7" w:rsidR="0081175F" w:rsidRDefault="0081175F" w:rsidP="0081175F">
      <w:pPr>
        <w:rPr>
          <w:b/>
          <w:lang w:val="cs-CZ"/>
        </w:rPr>
      </w:pPr>
    </w:p>
    <w:p w14:paraId="1AB31EBC" w14:textId="14B27307" w:rsidR="0081175F" w:rsidRDefault="0081175F" w:rsidP="0081175F">
      <w:pPr>
        <w:rPr>
          <w:b/>
          <w:lang w:val="cs-CZ"/>
        </w:rPr>
      </w:pPr>
    </w:p>
    <w:p w14:paraId="1CF397E1" w14:textId="139C4453" w:rsidR="0081175F" w:rsidRDefault="0081175F" w:rsidP="0081175F">
      <w:pPr>
        <w:rPr>
          <w:b/>
          <w:lang w:val="cs-CZ"/>
        </w:rPr>
      </w:pPr>
    </w:p>
    <w:p w14:paraId="6CF5D6CD" w14:textId="28DEA763" w:rsidR="0081175F" w:rsidRDefault="0081175F" w:rsidP="0081175F">
      <w:pPr>
        <w:rPr>
          <w:b/>
          <w:lang w:val="cs-CZ"/>
        </w:rPr>
      </w:pPr>
    </w:p>
    <w:p w14:paraId="00C848FA" w14:textId="4FDF6CDE" w:rsidR="0081175F" w:rsidRDefault="0081175F" w:rsidP="0081175F">
      <w:pPr>
        <w:rPr>
          <w:b/>
          <w:lang w:val="cs-CZ"/>
        </w:rPr>
      </w:pPr>
    </w:p>
    <w:p w14:paraId="49605534" w14:textId="0B66C6B2" w:rsidR="0081175F" w:rsidRDefault="0081175F" w:rsidP="0081175F">
      <w:pPr>
        <w:rPr>
          <w:b/>
          <w:lang w:val="cs-CZ"/>
        </w:rPr>
      </w:pPr>
    </w:p>
    <w:p w14:paraId="00E15257" w14:textId="2FFD7920" w:rsidR="0081175F" w:rsidRDefault="0081175F" w:rsidP="0081175F">
      <w:pPr>
        <w:rPr>
          <w:b/>
          <w:lang w:val="cs-CZ"/>
        </w:rPr>
      </w:pPr>
    </w:p>
    <w:p w14:paraId="2A1C7F0B" w14:textId="2E638DB7" w:rsidR="0081175F" w:rsidRDefault="0081175F" w:rsidP="0081175F">
      <w:pPr>
        <w:rPr>
          <w:b/>
          <w:lang w:val="cs-CZ"/>
        </w:rPr>
      </w:pPr>
    </w:p>
    <w:p w14:paraId="3C4061F3" w14:textId="22A2F8B8" w:rsidR="0081175F" w:rsidRDefault="0081175F" w:rsidP="0081175F">
      <w:pPr>
        <w:rPr>
          <w:b/>
          <w:lang w:val="cs-CZ"/>
        </w:rPr>
      </w:pPr>
    </w:p>
    <w:p w14:paraId="612C75FF" w14:textId="0D842348" w:rsidR="0081175F" w:rsidRDefault="0081175F" w:rsidP="0081175F">
      <w:pPr>
        <w:rPr>
          <w:b/>
          <w:lang w:val="cs-CZ"/>
        </w:rPr>
      </w:pPr>
    </w:p>
    <w:p w14:paraId="214A3D53" w14:textId="6DD92A48" w:rsidR="0081175F" w:rsidRDefault="0081175F" w:rsidP="0081175F">
      <w:pPr>
        <w:rPr>
          <w:b/>
          <w:lang w:val="cs-CZ"/>
        </w:rPr>
      </w:pPr>
    </w:p>
    <w:p w14:paraId="3F380BC2" w14:textId="2FA541AB" w:rsidR="0081175F" w:rsidRDefault="0081175F" w:rsidP="0081175F">
      <w:pPr>
        <w:rPr>
          <w:b/>
          <w:lang w:val="cs-CZ"/>
        </w:rPr>
      </w:pPr>
    </w:p>
    <w:p w14:paraId="71D4FF21" w14:textId="653D3DEC" w:rsidR="0081175F" w:rsidRDefault="0081175F" w:rsidP="0081175F">
      <w:pPr>
        <w:rPr>
          <w:b/>
          <w:lang w:val="cs-CZ"/>
        </w:rPr>
      </w:pPr>
    </w:p>
    <w:p w14:paraId="797D8057" w14:textId="1CA68C30" w:rsidR="0081175F" w:rsidRDefault="0081175F" w:rsidP="0081175F">
      <w:pPr>
        <w:rPr>
          <w:b/>
          <w:lang w:val="cs-CZ"/>
        </w:rPr>
      </w:pPr>
    </w:p>
    <w:p w14:paraId="3C5CD3F2" w14:textId="55A1C912" w:rsidR="0081175F" w:rsidRDefault="0081175F" w:rsidP="0081175F">
      <w:pPr>
        <w:rPr>
          <w:b/>
          <w:lang w:val="cs-CZ"/>
        </w:rPr>
      </w:pPr>
    </w:p>
    <w:p w14:paraId="1EAD67A8" w14:textId="305B5063" w:rsidR="0081175F" w:rsidRDefault="0081175F" w:rsidP="0081175F">
      <w:pPr>
        <w:rPr>
          <w:b/>
          <w:lang w:val="cs-CZ"/>
        </w:rPr>
      </w:pPr>
    </w:p>
    <w:p w14:paraId="71A89142" w14:textId="5A87CBFA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 xml:space="preserve">Zadání (otázka </w:t>
      </w:r>
      <w:r w:rsidR="00CA2ECF">
        <w:rPr>
          <w:b/>
          <w:lang w:val="cs-CZ"/>
        </w:rPr>
        <w:t>5</w:t>
      </w:r>
      <w:r w:rsidRPr="0081175F">
        <w:rPr>
          <w:b/>
          <w:lang w:val="cs-CZ"/>
        </w:rPr>
        <w:t xml:space="preserve"> – max. </w:t>
      </w:r>
      <w:r w:rsidR="00CF715C">
        <w:rPr>
          <w:b/>
          <w:lang w:val="cs-CZ"/>
        </w:rPr>
        <w:t>16</w:t>
      </w:r>
      <w:r w:rsidRPr="0081175F">
        <w:rPr>
          <w:b/>
          <w:lang w:val="cs-CZ"/>
        </w:rPr>
        <w:t xml:space="preserve"> bodů): </w:t>
      </w:r>
    </w:p>
    <w:p w14:paraId="4E179DB6" w14:textId="251F8A88" w:rsidR="00CF715C" w:rsidRPr="00CF715C" w:rsidRDefault="00CF715C" w:rsidP="00CA2ECF">
      <w:pPr>
        <w:rPr>
          <w:lang w:val="cs-CZ"/>
        </w:rPr>
      </w:pPr>
      <w:r>
        <w:rPr>
          <w:bCs/>
          <w:lang w:val="cs-CZ"/>
        </w:rPr>
        <w:t xml:space="preserve">a) </w:t>
      </w:r>
      <w:r w:rsidR="00CA2ECF" w:rsidRPr="00CA2ECF">
        <w:rPr>
          <w:bCs/>
          <w:lang w:val="cs-CZ"/>
        </w:rPr>
        <w:t>Krátce vysvětlete klíčové prvky hloubkového rozhovoru.</w:t>
      </w:r>
      <w:r w:rsidR="00CA2ECF">
        <w:rPr>
          <w:bCs/>
          <w:lang w:val="cs-CZ"/>
        </w:rPr>
        <w:t xml:space="preserve"> (17 bodů)</w:t>
      </w:r>
    </w:p>
    <w:p w14:paraId="38B4773F" w14:textId="77777777" w:rsidR="0081175F" w:rsidRPr="0081175F" w:rsidRDefault="0081175F" w:rsidP="0081175F">
      <w:pPr>
        <w:rPr>
          <w:b/>
          <w:lang w:val="cs-CZ"/>
        </w:rPr>
      </w:pPr>
    </w:p>
    <w:p w14:paraId="7E4F8B6B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3A27C1AE" w14:textId="5392333D" w:rsidR="0081175F" w:rsidRDefault="0081175F" w:rsidP="0081175F">
      <w:pPr>
        <w:rPr>
          <w:b/>
          <w:lang w:val="cs-CZ"/>
        </w:rPr>
      </w:pPr>
    </w:p>
    <w:p w14:paraId="2AC49B1B" w14:textId="77777777" w:rsidR="0081175F" w:rsidRDefault="0081175F" w:rsidP="0081175F">
      <w:pPr>
        <w:rPr>
          <w:b/>
          <w:lang w:val="cs-CZ"/>
        </w:rPr>
      </w:pPr>
    </w:p>
    <w:p w14:paraId="507D6584" w14:textId="77777777" w:rsidR="00CF715C" w:rsidRDefault="00CF715C" w:rsidP="0081175F">
      <w:pPr>
        <w:rPr>
          <w:b/>
          <w:lang w:val="cs-CZ"/>
        </w:rPr>
      </w:pPr>
    </w:p>
    <w:p w14:paraId="74E9FFEA" w14:textId="77777777" w:rsidR="00CF715C" w:rsidRDefault="00CF715C" w:rsidP="0081175F">
      <w:pPr>
        <w:rPr>
          <w:b/>
          <w:lang w:val="cs-CZ"/>
        </w:rPr>
      </w:pPr>
    </w:p>
    <w:p w14:paraId="7C80173E" w14:textId="77777777" w:rsidR="00CF715C" w:rsidRDefault="00CF715C" w:rsidP="0081175F">
      <w:pPr>
        <w:rPr>
          <w:b/>
          <w:lang w:val="cs-CZ"/>
        </w:rPr>
      </w:pPr>
    </w:p>
    <w:p w14:paraId="0656BD0C" w14:textId="77777777" w:rsidR="00CF715C" w:rsidRDefault="00CF715C" w:rsidP="0081175F">
      <w:pPr>
        <w:rPr>
          <w:b/>
          <w:lang w:val="cs-CZ"/>
        </w:rPr>
      </w:pPr>
    </w:p>
    <w:p w14:paraId="036F205B" w14:textId="77777777" w:rsidR="00CF715C" w:rsidRDefault="00CF715C" w:rsidP="0081175F">
      <w:pPr>
        <w:rPr>
          <w:b/>
          <w:lang w:val="cs-CZ"/>
        </w:rPr>
      </w:pPr>
    </w:p>
    <w:p w14:paraId="0F0878E8" w14:textId="77777777" w:rsidR="00CF715C" w:rsidRDefault="00CF715C" w:rsidP="0081175F">
      <w:pPr>
        <w:rPr>
          <w:b/>
          <w:lang w:val="cs-CZ"/>
        </w:rPr>
      </w:pPr>
    </w:p>
    <w:p w14:paraId="1D67B8C8" w14:textId="77777777" w:rsidR="00CF715C" w:rsidRDefault="00CF715C" w:rsidP="0081175F">
      <w:pPr>
        <w:rPr>
          <w:b/>
          <w:lang w:val="cs-CZ"/>
        </w:rPr>
      </w:pPr>
    </w:p>
    <w:p w14:paraId="0DFFE998" w14:textId="77777777" w:rsidR="00CF715C" w:rsidRDefault="00CF715C" w:rsidP="0081175F">
      <w:pPr>
        <w:rPr>
          <w:b/>
          <w:lang w:val="cs-CZ"/>
        </w:rPr>
      </w:pPr>
    </w:p>
    <w:p w14:paraId="6D578353" w14:textId="77777777" w:rsidR="00CF715C" w:rsidRDefault="00CF715C" w:rsidP="0081175F">
      <w:pPr>
        <w:rPr>
          <w:b/>
          <w:lang w:val="cs-CZ"/>
        </w:rPr>
      </w:pPr>
    </w:p>
    <w:p w14:paraId="65B12932" w14:textId="77777777" w:rsidR="00CF715C" w:rsidRDefault="00CF715C" w:rsidP="0081175F">
      <w:pPr>
        <w:rPr>
          <w:b/>
          <w:lang w:val="cs-CZ"/>
        </w:rPr>
      </w:pPr>
    </w:p>
    <w:p w14:paraId="06F33758" w14:textId="77777777" w:rsidR="00CF715C" w:rsidRDefault="00CF715C" w:rsidP="0081175F">
      <w:pPr>
        <w:rPr>
          <w:b/>
          <w:lang w:val="cs-CZ"/>
        </w:rPr>
      </w:pPr>
    </w:p>
    <w:p w14:paraId="428AC369" w14:textId="77777777" w:rsidR="00CF715C" w:rsidRDefault="00CF715C" w:rsidP="0081175F">
      <w:pPr>
        <w:rPr>
          <w:b/>
          <w:lang w:val="cs-CZ"/>
        </w:rPr>
      </w:pPr>
    </w:p>
    <w:p w14:paraId="6B52A3DF" w14:textId="77777777" w:rsidR="00CF715C" w:rsidRDefault="00CF715C" w:rsidP="0081175F">
      <w:pPr>
        <w:rPr>
          <w:b/>
          <w:lang w:val="cs-CZ"/>
        </w:rPr>
      </w:pPr>
    </w:p>
    <w:p w14:paraId="54CF9310" w14:textId="77777777" w:rsidR="00CF715C" w:rsidRDefault="00CF715C" w:rsidP="0081175F">
      <w:pPr>
        <w:rPr>
          <w:b/>
          <w:lang w:val="cs-CZ"/>
        </w:rPr>
      </w:pPr>
    </w:p>
    <w:p w14:paraId="390348B2" w14:textId="77777777" w:rsidR="00CF715C" w:rsidRDefault="00CF715C" w:rsidP="0081175F">
      <w:pPr>
        <w:rPr>
          <w:b/>
          <w:lang w:val="cs-CZ"/>
        </w:rPr>
      </w:pPr>
    </w:p>
    <w:p w14:paraId="347338AE" w14:textId="77777777" w:rsidR="00CF715C" w:rsidRDefault="00CF715C" w:rsidP="0081175F">
      <w:pPr>
        <w:rPr>
          <w:b/>
          <w:lang w:val="cs-CZ"/>
        </w:rPr>
      </w:pPr>
    </w:p>
    <w:p w14:paraId="40747803" w14:textId="77777777" w:rsidR="00CF715C" w:rsidRDefault="00CF715C" w:rsidP="0081175F">
      <w:pPr>
        <w:rPr>
          <w:b/>
          <w:lang w:val="cs-CZ"/>
        </w:rPr>
      </w:pPr>
    </w:p>
    <w:p w14:paraId="7DEA1F61" w14:textId="77777777" w:rsidR="00CF715C" w:rsidRDefault="00CF715C" w:rsidP="0081175F">
      <w:pPr>
        <w:rPr>
          <w:b/>
          <w:lang w:val="cs-CZ"/>
        </w:rPr>
      </w:pPr>
    </w:p>
    <w:p w14:paraId="2D129AAB" w14:textId="77777777" w:rsidR="00CF715C" w:rsidRDefault="00CF715C" w:rsidP="0081175F">
      <w:pPr>
        <w:rPr>
          <w:b/>
          <w:lang w:val="cs-CZ"/>
        </w:rPr>
      </w:pPr>
    </w:p>
    <w:p w14:paraId="42BE247E" w14:textId="77777777" w:rsidR="00CF715C" w:rsidRDefault="00CF715C" w:rsidP="0081175F">
      <w:pPr>
        <w:rPr>
          <w:b/>
          <w:lang w:val="cs-CZ"/>
        </w:rPr>
      </w:pPr>
    </w:p>
    <w:p w14:paraId="272909F7" w14:textId="77777777" w:rsidR="00CF715C" w:rsidRDefault="00CF715C" w:rsidP="0081175F">
      <w:pPr>
        <w:rPr>
          <w:b/>
          <w:lang w:val="cs-CZ"/>
        </w:rPr>
      </w:pPr>
    </w:p>
    <w:p w14:paraId="1990FD36" w14:textId="77777777" w:rsidR="00CF715C" w:rsidRDefault="00CF715C" w:rsidP="0081175F">
      <w:pPr>
        <w:rPr>
          <w:b/>
          <w:lang w:val="cs-CZ"/>
        </w:rPr>
      </w:pPr>
    </w:p>
    <w:p w14:paraId="2499C530" w14:textId="77777777" w:rsidR="00CF715C" w:rsidRDefault="00CF715C" w:rsidP="0081175F">
      <w:pPr>
        <w:rPr>
          <w:b/>
          <w:lang w:val="cs-CZ"/>
        </w:rPr>
      </w:pPr>
    </w:p>
    <w:p w14:paraId="677D1199" w14:textId="77777777" w:rsidR="00CF715C" w:rsidRDefault="00CF715C" w:rsidP="0081175F">
      <w:pPr>
        <w:rPr>
          <w:b/>
          <w:lang w:val="cs-CZ"/>
        </w:rPr>
      </w:pPr>
    </w:p>
    <w:p w14:paraId="500C41B3" w14:textId="77777777" w:rsidR="00CF715C" w:rsidRDefault="00CF715C" w:rsidP="0081175F">
      <w:pPr>
        <w:rPr>
          <w:b/>
          <w:lang w:val="cs-CZ"/>
        </w:rPr>
      </w:pPr>
    </w:p>
    <w:p w14:paraId="232DAB02" w14:textId="77777777" w:rsidR="00CF715C" w:rsidRDefault="00CF715C" w:rsidP="0081175F">
      <w:pPr>
        <w:rPr>
          <w:b/>
          <w:lang w:val="cs-CZ"/>
        </w:rPr>
      </w:pPr>
    </w:p>
    <w:p w14:paraId="561C76D4" w14:textId="77777777" w:rsidR="00CF715C" w:rsidRDefault="00CF715C" w:rsidP="0081175F">
      <w:pPr>
        <w:rPr>
          <w:b/>
          <w:lang w:val="cs-CZ"/>
        </w:rPr>
      </w:pPr>
    </w:p>
    <w:p w14:paraId="763C3D4B" w14:textId="77777777" w:rsidR="00CF715C" w:rsidRDefault="00CF715C" w:rsidP="0081175F">
      <w:pPr>
        <w:rPr>
          <w:b/>
          <w:lang w:val="cs-CZ"/>
        </w:rPr>
      </w:pPr>
    </w:p>
    <w:p w14:paraId="20D27B74" w14:textId="77777777" w:rsidR="00CF715C" w:rsidRDefault="00CF715C" w:rsidP="0081175F">
      <w:pPr>
        <w:rPr>
          <w:b/>
          <w:lang w:val="cs-CZ"/>
        </w:rPr>
      </w:pPr>
    </w:p>
    <w:p w14:paraId="4BC6E226" w14:textId="77777777" w:rsidR="00CF715C" w:rsidRDefault="00CF715C" w:rsidP="0081175F">
      <w:pPr>
        <w:rPr>
          <w:b/>
          <w:lang w:val="cs-CZ"/>
        </w:rPr>
      </w:pPr>
    </w:p>
    <w:p w14:paraId="6478A02B" w14:textId="77777777" w:rsidR="00CF715C" w:rsidRDefault="00CF715C" w:rsidP="0081175F">
      <w:pPr>
        <w:rPr>
          <w:b/>
          <w:lang w:val="cs-CZ"/>
        </w:rPr>
      </w:pPr>
    </w:p>
    <w:p w14:paraId="29C0086B" w14:textId="77777777" w:rsidR="00CF715C" w:rsidRDefault="00CF715C" w:rsidP="0081175F">
      <w:pPr>
        <w:rPr>
          <w:b/>
          <w:lang w:val="cs-CZ"/>
        </w:rPr>
      </w:pPr>
    </w:p>
    <w:p w14:paraId="70BF95DF" w14:textId="77777777" w:rsidR="00CF715C" w:rsidRDefault="00CF715C" w:rsidP="0081175F">
      <w:pPr>
        <w:rPr>
          <w:b/>
          <w:lang w:val="cs-CZ"/>
        </w:rPr>
      </w:pPr>
    </w:p>
    <w:p w14:paraId="53FFB7CD" w14:textId="77777777" w:rsidR="00CF715C" w:rsidRDefault="00CF715C" w:rsidP="0081175F">
      <w:pPr>
        <w:rPr>
          <w:b/>
          <w:lang w:val="cs-CZ"/>
        </w:rPr>
      </w:pPr>
    </w:p>
    <w:p w14:paraId="4F8600A9" w14:textId="77777777" w:rsidR="00CF715C" w:rsidRDefault="00CF715C" w:rsidP="0081175F">
      <w:pPr>
        <w:rPr>
          <w:b/>
          <w:lang w:val="cs-CZ"/>
        </w:rPr>
      </w:pPr>
    </w:p>
    <w:p w14:paraId="63CF451C" w14:textId="77777777" w:rsidR="00CF715C" w:rsidRDefault="00CF715C" w:rsidP="0081175F">
      <w:pPr>
        <w:rPr>
          <w:b/>
          <w:lang w:val="cs-CZ"/>
        </w:rPr>
      </w:pPr>
    </w:p>
    <w:p w14:paraId="2777B302" w14:textId="77777777" w:rsidR="00CA2ECF" w:rsidRDefault="00CA2ECF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788AB420" w14:textId="09FC2282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 xml:space="preserve">Zadání (otázka </w:t>
      </w:r>
      <w:r w:rsidR="004E1CC6">
        <w:rPr>
          <w:b/>
          <w:lang w:val="cs-CZ"/>
        </w:rPr>
        <w:t>6</w:t>
      </w:r>
      <w:r w:rsidRPr="0081175F">
        <w:rPr>
          <w:b/>
          <w:lang w:val="cs-CZ"/>
        </w:rPr>
        <w:t xml:space="preserve"> – max. </w:t>
      </w:r>
      <w:r w:rsidR="00613B8C">
        <w:rPr>
          <w:b/>
          <w:lang w:val="cs-CZ"/>
        </w:rPr>
        <w:t>17</w:t>
      </w:r>
      <w:r w:rsidRPr="0081175F">
        <w:rPr>
          <w:b/>
          <w:lang w:val="cs-CZ"/>
        </w:rPr>
        <w:t xml:space="preserve"> bodů): </w:t>
      </w:r>
    </w:p>
    <w:p w14:paraId="7C2D2ABB" w14:textId="6D2E533F" w:rsidR="0081175F" w:rsidRPr="0081175F" w:rsidRDefault="00CA2ECF" w:rsidP="0081175F">
      <w:pPr>
        <w:rPr>
          <w:lang w:val="cs-CZ"/>
        </w:rPr>
      </w:pPr>
      <w:r w:rsidRPr="00CA2ECF">
        <w:rPr>
          <w:lang w:val="cs-CZ"/>
        </w:rPr>
        <w:t>Krátce vysvětlete základní podstatu experimentální studie. Uveďte ji na příkladu studie, kdy chcete zjistit, zda vystavení negativním zprávám o politikovi snižuje důvěru v daného politika.</w:t>
      </w:r>
    </w:p>
    <w:p w14:paraId="6BCD328E" w14:textId="77777777" w:rsidR="0081175F" w:rsidRPr="0081175F" w:rsidRDefault="0081175F" w:rsidP="0081175F">
      <w:pPr>
        <w:rPr>
          <w:b/>
          <w:lang w:val="cs-CZ"/>
        </w:rPr>
      </w:pPr>
    </w:p>
    <w:p w14:paraId="3A195DB5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056620F8" w14:textId="77777777" w:rsidR="0081175F" w:rsidRDefault="0081175F" w:rsidP="0081175F">
      <w:pPr>
        <w:rPr>
          <w:b/>
          <w:lang w:val="cs-CZ"/>
        </w:rPr>
      </w:pPr>
    </w:p>
    <w:p w14:paraId="32B1BB83" w14:textId="23314CBB" w:rsidR="0081175F" w:rsidRDefault="0081175F" w:rsidP="0081175F">
      <w:pPr>
        <w:rPr>
          <w:b/>
          <w:lang w:val="cs-CZ"/>
        </w:rPr>
      </w:pPr>
    </w:p>
    <w:p w14:paraId="355969DE" w14:textId="10F56E72" w:rsidR="0081175F" w:rsidRDefault="0081175F" w:rsidP="0081175F">
      <w:pPr>
        <w:rPr>
          <w:b/>
          <w:lang w:val="cs-CZ"/>
        </w:rPr>
      </w:pPr>
    </w:p>
    <w:p w14:paraId="329ACBC7" w14:textId="7A930BED" w:rsidR="0081175F" w:rsidRDefault="0081175F" w:rsidP="0081175F">
      <w:pPr>
        <w:rPr>
          <w:b/>
          <w:lang w:val="cs-CZ"/>
        </w:rPr>
      </w:pPr>
    </w:p>
    <w:p w14:paraId="763D7C67" w14:textId="4A00FA9E" w:rsidR="0081175F" w:rsidRDefault="0081175F" w:rsidP="0081175F">
      <w:pPr>
        <w:rPr>
          <w:b/>
          <w:lang w:val="cs-CZ"/>
        </w:rPr>
      </w:pPr>
    </w:p>
    <w:p w14:paraId="229B67A0" w14:textId="507A03B8" w:rsidR="0081175F" w:rsidRDefault="0081175F" w:rsidP="0081175F">
      <w:pPr>
        <w:rPr>
          <w:b/>
          <w:lang w:val="cs-CZ"/>
        </w:rPr>
      </w:pPr>
    </w:p>
    <w:p w14:paraId="73ED94D7" w14:textId="7B3357DF" w:rsidR="0081175F" w:rsidRDefault="0081175F" w:rsidP="0081175F">
      <w:pPr>
        <w:rPr>
          <w:b/>
          <w:lang w:val="cs-CZ"/>
        </w:rPr>
      </w:pPr>
    </w:p>
    <w:p w14:paraId="7BBF0071" w14:textId="616B51E8" w:rsidR="004E1CC6" w:rsidRDefault="004E1CC6" w:rsidP="0081175F">
      <w:pPr>
        <w:rPr>
          <w:b/>
          <w:lang w:val="cs-CZ"/>
        </w:rPr>
      </w:pPr>
    </w:p>
    <w:p w14:paraId="6D3219BB" w14:textId="3C50A2DC" w:rsidR="004E1CC6" w:rsidRDefault="004E1CC6" w:rsidP="0081175F">
      <w:pPr>
        <w:rPr>
          <w:b/>
          <w:lang w:val="cs-CZ"/>
        </w:rPr>
      </w:pPr>
    </w:p>
    <w:p w14:paraId="7C84B5A6" w14:textId="63352110" w:rsidR="004E1CC6" w:rsidRDefault="004E1CC6" w:rsidP="0081175F">
      <w:pPr>
        <w:rPr>
          <w:b/>
          <w:lang w:val="cs-CZ"/>
        </w:rPr>
      </w:pPr>
    </w:p>
    <w:p w14:paraId="08424FB0" w14:textId="0AC519F2" w:rsidR="004E1CC6" w:rsidRDefault="004E1CC6" w:rsidP="0081175F">
      <w:pPr>
        <w:rPr>
          <w:b/>
          <w:lang w:val="cs-CZ"/>
        </w:rPr>
      </w:pPr>
    </w:p>
    <w:p w14:paraId="46811502" w14:textId="6363BBC4" w:rsidR="004E1CC6" w:rsidRDefault="004E1CC6" w:rsidP="0081175F">
      <w:pPr>
        <w:rPr>
          <w:b/>
          <w:lang w:val="cs-CZ"/>
        </w:rPr>
      </w:pPr>
    </w:p>
    <w:p w14:paraId="04272A12" w14:textId="79A9183B" w:rsidR="004E1CC6" w:rsidRDefault="004E1CC6" w:rsidP="0081175F">
      <w:pPr>
        <w:rPr>
          <w:b/>
          <w:lang w:val="cs-CZ"/>
        </w:rPr>
      </w:pPr>
    </w:p>
    <w:p w14:paraId="671377F5" w14:textId="28A78E2C" w:rsidR="004E1CC6" w:rsidRDefault="004E1CC6" w:rsidP="0081175F">
      <w:pPr>
        <w:rPr>
          <w:b/>
          <w:lang w:val="cs-CZ"/>
        </w:rPr>
      </w:pPr>
    </w:p>
    <w:p w14:paraId="3F0603ED" w14:textId="4570389B" w:rsidR="004E1CC6" w:rsidRDefault="004E1CC6" w:rsidP="0081175F">
      <w:pPr>
        <w:rPr>
          <w:b/>
          <w:lang w:val="cs-CZ"/>
        </w:rPr>
      </w:pPr>
    </w:p>
    <w:p w14:paraId="7D385AE9" w14:textId="487C4194" w:rsidR="004E1CC6" w:rsidRDefault="004E1CC6" w:rsidP="0081175F">
      <w:pPr>
        <w:rPr>
          <w:b/>
          <w:lang w:val="cs-CZ"/>
        </w:rPr>
      </w:pPr>
    </w:p>
    <w:p w14:paraId="61ECA5BA" w14:textId="6F90A4F7" w:rsidR="004E1CC6" w:rsidRDefault="004E1CC6" w:rsidP="0081175F">
      <w:pPr>
        <w:rPr>
          <w:b/>
          <w:lang w:val="cs-CZ"/>
        </w:rPr>
      </w:pPr>
    </w:p>
    <w:p w14:paraId="1B1588E0" w14:textId="7385D9DE" w:rsidR="004E1CC6" w:rsidRDefault="004E1CC6" w:rsidP="0081175F">
      <w:pPr>
        <w:rPr>
          <w:b/>
          <w:lang w:val="cs-CZ"/>
        </w:rPr>
      </w:pPr>
    </w:p>
    <w:p w14:paraId="71040DC9" w14:textId="43F494F6" w:rsidR="004E1CC6" w:rsidRDefault="004E1CC6" w:rsidP="0081175F">
      <w:pPr>
        <w:rPr>
          <w:b/>
          <w:lang w:val="cs-CZ"/>
        </w:rPr>
      </w:pPr>
    </w:p>
    <w:p w14:paraId="19036AF3" w14:textId="71750F70" w:rsidR="004E1CC6" w:rsidRDefault="004E1CC6" w:rsidP="0081175F">
      <w:pPr>
        <w:rPr>
          <w:b/>
          <w:lang w:val="cs-CZ"/>
        </w:rPr>
      </w:pPr>
    </w:p>
    <w:p w14:paraId="32DE2EA1" w14:textId="20F96408" w:rsidR="004E1CC6" w:rsidRDefault="004E1CC6" w:rsidP="0081175F">
      <w:pPr>
        <w:rPr>
          <w:b/>
          <w:lang w:val="cs-CZ"/>
        </w:rPr>
      </w:pPr>
    </w:p>
    <w:p w14:paraId="1A7F4686" w14:textId="2C4FA2FD" w:rsidR="004E1CC6" w:rsidRDefault="004E1CC6" w:rsidP="0081175F">
      <w:pPr>
        <w:rPr>
          <w:b/>
          <w:lang w:val="cs-CZ"/>
        </w:rPr>
      </w:pPr>
    </w:p>
    <w:p w14:paraId="062C9776" w14:textId="25C37823" w:rsidR="004E1CC6" w:rsidRDefault="004E1CC6" w:rsidP="0081175F">
      <w:pPr>
        <w:rPr>
          <w:b/>
          <w:lang w:val="cs-CZ"/>
        </w:rPr>
      </w:pPr>
    </w:p>
    <w:p w14:paraId="56E495CE" w14:textId="65553560" w:rsidR="004E1CC6" w:rsidRDefault="004E1CC6" w:rsidP="0081175F">
      <w:pPr>
        <w:rPr>
          <w:b/>
          <w:lang w:val="cs-CZ"/>
        </w:rPr>
      </w:pPr>
    </w:p>
    <w:p w14:paraId="10ED91CC" w14:textId="461FFDCF" w:rsidR="004E1CC6" w:rsidRDefault="004E1CC6" w:rsidP="0081175F">
      <w:pPr>
        <w:rPr>
          <w:b/>
          <w:lang w:val="cs-CZ"/>
        </w:rPr>
      </w:pPr>
    </w:p>
    <w:p w14:paraId="5458CE55" w14:textId="71B94122" w:rsidR="004E1CC6" w:rsidRDefault="004E1CC6" w:rsidP="0081175F">
      <w:pPr>
        <w:rPr>
          <w:b/>
          <w:lang w:val="cs-CZ"/>
        </w:rPr>
      </w:pPr>
    </w:p>
    <w:p w14:paraId="6B04ACA3" w14:textId="7E76C51C" w:rsidR="004E1CC6" w:rsidRDefault="004E1CC6" w:rsidP="0081175F">
      <w:pPr>
        <w:rPr>
          <w:b/>
          <w:lang w:val="cs-CZ"/>
        </w:rPr>
      </w:pPr>
    </w:p>
    <w:p w14:paraId="2D74B0F1" w14:textId="06D6493A" w:rsidR="004E1CC6" w:rsidRDefault="004E1CC6" w:rsidP="0081175F">
      <w:pPr>
        <w:rPr>
          <w:b/>
          <w:lang w:val="cs-CZ"/>
        </w:rPr>
      </w:pPr>
    </w:p>
    <w:p w14:paraId="65C3E858" w14:textId="2919BB1F" w:rsidR="004E1CC6" w:rsidRDefault="004E1CC6" w:rsidP="0081175F">
      <w:pPr>
        <w:rPr>
          <w:b/>
          <w:lang w:val="cs-CZ"/>
        </w:rPr>
      </w:pPr>
    </w:p>
    <w:p w14:paraId="5B2C68B4" w14:textId="25269927" w:rsidR="004E1CC6" w:rsidRDefault="004E1CC6" w:rsidP="0081175F">
      <w:pPr>
        <w:rPr>
          <w:b/>
          <w:lang w:val="cs-CZ"/>
        </w:rPr>
      </w:pPr>
    </w:p>
    <w:p w14:paraId="54CE3147" w14:textId="4203BADF" w:rsidR="004E1CC6" w:rsidRDefault="004E1CC6" w:rsidP="0081175F">
      <w:pPr>
        <w:rPr>
          <w:b/>
          <w:lang w:val="cs-CZ"/>
        </w:rPr>
      </w:pPr>
    </w:p>
    <w:p w14:paraId="2424CB50" w14:textId="5ADEFC4A" w:rsidR="004E1CC6" w:rsidRDefault="004E1CC6" w:rsidP="0081175F">
      <w:pPr>
        <w:rPr>
          <w:b/>
          <w:lang w:val="cs-CZ"/>
        </w:rPr>
      </w:pPr>
    </w:p>
    <w:p w14:paraId="378193A7" w14:textId="7D77DB2A" w:rsidR="004E1CC6" w:rsidRDefault="004E1CC6" w:rsidP="0081175F">
      <w:pPr>
        <w:rPr>
          <w:b/>
          <w:lang w:val="cs-CZ"/>
        </w:rPr>
      </w:pPr>
    </w:p>
    <w:p w14:paraId="7A1FDA02" w14:textId="5514789B" w:rsidR="004E1CC6" w:rsidRDefault="004E1CC6" w:rsidP="0081175F">
      <w:pPr>
        <w:rPr>
          <w:b/>
          <w:lang w:val="cs-CZ"/>
        </w:rPr>
      </w:pPr>
    </w:p>
    <w:p w14:paraId="0D63C2EE" w14:textId="00DA5F27" w:rsidR="004E1CC6" w:rsidRDefault="004E1CC6" w:rsidP="0081175F">
      <w:pPr>
        <w:rPr>
          <w:b/>
          <w:lang w:val="cs-CZ"/>
        </w:rPr>
      </w:pPr>
    </w:p>
    <w:p w14:paraId="5480FADD" w14:textId="45C0A3AA" w:rsidR="004E1CC6" w:rsidRDefault="004E1CC6" w:rsidP="0081175F">
      <w:pPr>
        <w:rPr>
          <w:b/>
          <w:lang w:val="cs-CZ"/>
        </w:rPr>
      </w:pPr>
    </w:p>
    <w:p w14:paraId="0A539517" w14:textId="54A25444" w:rsidR="004E1CC6" w:rsidRDefault="004E1CC6" w:rsidP="0081175F">
      <w:pPr>
        <w:rPr>
          <w:b/>
          <w:lang w:val="cs-CZ"/>
        </w:rPr>
      </w:pPr>
    </w:p>
    <w:p w14:paraId="72879236" w14:textId="0165FC54" w:rsidR="004E1CC6" w:rsidRDefault="004E1CC6" w:rsidP="0081175F">
      <w:pPr>
        <w:rPr>
          <w:b/>
          <w:lang w:val="cs-CZ"/>
        </w:rPr>
      </w:pPr>
    </w:p>
    <w:p w14:paraId="408DE61A" w14:textId="552D9E28" w:rsidR="004E1CC6" w:rsidRDefault="004E1CC6" w:rsidP="0081175F">
      <w:pPr>
        <w:rPr>
          <w:b/>
          <w:lang w:val="cs-CZ"/>
        </w:rPr>
      </w:pPr>
    </w:p>
    <w:p w14:paraId="521944ED" w14:textId="608535BC" w:rsidR="004E1CC6" w:rsidRDefault="004E1CC6" w:rsidP="0081175F">
      <w:pPr>
        <w:rPr>
          <w:b/>
          <w:lang w:val="cs-CZ"/>
        </w:rPr>
      </w:pPr>
    </w:p>
    <w:p w14:paraId="716B55BF" w14:textId="77777777" w:rsidR="004E1CC6" w:rsidRDefault="004E1CC6" w:rsidP="0081175F">
      <w:pPr>
        <w:rPr>
          <w:b/>
          <w:lang w:val="cs-CZ"/>
        </w:rPr>
      </w:pPr>
    </w:p>
    <w:p w14:paraId="25408854" w14:textId="77777777" w:rsidR="0081175F" w:rsidRPr="0081175F" w:rsidRDefault="0081175F" w:rsidP="0081175F">
      <w:pPr>
        <w:rPr>
          <w:b/>
          <w:lang w:val="cs-CZ"/>
        </w:rPr>
      </w:pPr>
    </w:p>
    <w:p w14:paraId="025FBEED" w14:textId="59E80B58" w:rsidR="004E1CC6" w:rsidRPr="0081175F" w:rsidRDefault="004E1CC6" w:rsidP="004E1CC6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 xml:space="preserve">Zadání (otázka </w:t>
      </w:r>
      <w:r>
        <w:rPr>
          <w:b/>
          <w:lang w:val="cs-CZ"/>
        </w:rPr>
        <w:t>7</w:t>
      </w:r>
      <w:r w:rsidRPr="0081175F">
        <w:rPr>
          <w:b/>
          <w:lang w:val="cs-CZ"/>
        </w:rPr>
        <w:t xml:space="preserve"> – max. </w:t>
      </w:r>
      <w:r>
        <w:rPr>
          <w:b/>
          <w:lang w:val="cs-CZ"/>
        </w:rPr>
        <w:t>16</w:t>
      </w:r>
      <w:r w:rsidRPr="0081175F">
        <w:rPr>
          <w:b/>
          <w:lang w:val="cs-CZ"/>
        </w:rPr>
        <w:t xml:space="preserve"> bodů</w:t>
      </w:r>
      <w:r w:rsidR="006E33DE">
        <w:rPr>
          <w:b/>
          <w:lang w:val="cs-CZ"/>
        </w:rPr>
        <w:t>, bod (a) 10 bodů, bod (b) 6 bodů)</w:t>
      </w:r>
      <w:r w:rsidRPr="0081175F">
        <w:rPr>
          <w:b/>
          <w:lang w:val="cs-CZ"/>
        </w:rPr>
        <w:t xml:space="preserve">: </w:t>
      </w:r>
    </w:p>
    <w:p w14:paraId="47F1FF87" w14:textId="1ECE0DA3" w:rsidR="004E1CC6" w:rsidRDefault="004E1CC6" w:rsidP="004E1CC6">
      <w:pPr>
        <w:rPr>
          <w:lang w:val="cs-CZ"/>
        </w:rPr>
      </w:pPr>
      <w:r>
        <w:rPr>
          <w:lang w:val="cs-CZ"/>
        </w:rPr>
        <w:t xml:space="preserve">Uveďte (a) co všechno by měl obsahovat informovaný souhlas (b) jaké </w:t>
      </w:r>
      <w:r w:rsidRPr="009F3829">
        <w:rPr>
          <w:lang w:val="cs-CZ"/>
        </w:rPr>
        <w:t>etické problémy</w:t>
      </w:r>
      <w:r>
        <w:rPr>
          <w:lang w:val="cs-CZ"/>
        </w:rPr>
        <w:t xml:space="preserve"> </w:t>
      </w:r>
      <w:r w:rsidRPr="009F3829">
        <w:rPr>
          <w:lang w:val="cs-CZ"/>
        </w:rPr>
        <w:t>jsou specifické při realizaci výzkumu</w:t>
      </w:r>
      <w:r>
        <w:rPr>
          <w:lang w:val="cs-CZ"/>
        </w:rPr>
        <w:t xml:space="preserve"> na internetu, který analyzuje diskuze lidí na sociálních sítích</w:t>
      </w:r>
      <w:r w:rsidRPr="009F3829">
        <w:rPr>
          <w:lang w:val="cs-CZ"/>
        </w:rPr>
        <w:t>.</w:t>
      </w:r>
    </w:p>
    <w:p w14:paraId="7096B558" w14:textId="77777777" w:rsidR="004E1CC6" w:rsidRPr="0081175F" w:rsidRDefault="004E1CC6" w:rsidP="004E1CC6">
      <w:pPr>
        <w:rPr>
          <w:b/>
          <w:lang w:val="cs-CZ"/>
        </w:rPr>
      </w:pPr>
    </w:p>
    <w:p w14:paraId="60B7E196" w14:textId="77777777" w:rsidR="004E1CC6" w:rsidRPr="0081175F" w:rsidRDefault="004E1CC6" w:rsidP="004E1CC6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42A9D0C8" w14:textId="77777777" w:rsidR="0081175F" w:rsidRPr="0081175F" w:rsidRDefault="0081175F" w:rsidP="0081175F">
      <w:pPr>
        <w:rPr>
          <w:b/>
          <w:lang w:val="cs-CZ"/>
        </w:rPr>
      </w:pPr>
    </w:p>
    <w:p w14:paraId="65FF3A27" w14:textId="41A6A66B" w:rsidR="009F3829" w:rsidRDefault="009F3829" w:rsidP="007C398B">
      <w:pPr>
        <w:rPr>
          <w:b/>
          <w:lang w:val="cs-CZ"/>
        </w:rPr>
      </w:pPr>
    </w:p>
    <w:p w14:paraId="314B3A4D" w14:textId="3128D636" w:rsidR="006E33DE" w:rsidRDefault="006E33DE" w:rsidP="007C398B">
      <w:pPr>
        <w:rPr>
          <w:b/>
          <w:lang w:val="cs-CZ"/>
        </w:rPr>
      </w:pPr>
    </w:p>
    <w:p w14:paraId="06AE97EF" w14:textId="2CE324C3" w:rsidR="006E33DE" w:rsidRDefault="006E33DE" w:rsidP="007C398B">
      <w:pPr>
        <w:rPr>
          <w:b/>
          <w:lang w:val="cs-CZ"/>
        </w:rPr>
      </w:pPr>
    </w:p>
    <w:p w14:paraId="210622B6" w14:textId="20223EC2" w:rsidR="006E33DE" w:rsidRDefault="006E33DE" w:rsidP="007C398B">
      <w:pPr>
        <w:rPr>
          <w:b/>
          <w:lang w:val="cs-CZ"/>
        </w:rPr>
      </w:pPr>
    </w:p>
    <w:p w14:paraId="5CCE5491" w14:textId="69A3B2C7" w:rsidR="006E33DE" w:rsidRDefault="006E33DE" w:rsidP="007C398B">
      <w:pPr>
        <w:rPr>
          <w:b/>
          <w:lang w:val="cs-CZ"/>
        </w:rPr>
      </w:pPr>
    </w:p>
    <w:p w14:paraId="480E7AFF" w14:textId="7B75C999" w:rsidR="006E33DE" w:rsidRDefault="006E33DE" w:rsidP="007C398B">
      <w:pPr>
        <w:rPr>
          <w:b/>
          <w:lang w:val="cs-CZ"/>
        </w:rPr>
      </w:pPr>
    </w:p>
    <w:p w14:paraId="70C3F122" w14:textId="77970563" w:rsidR="006E33DE" w:rsidRDefault="006E33DE" w:rsidP="007C398B">
      <w:pPr>
        <w:rPr>
          <w:b/>
          <w:lang w:val="cs-CZ"/>
        </w:rPr>
      </w:pPr>
    </w:p>
    <w:p w14:paraId="77B68E4A" w14:textId="6D28E985" w:rsidR="006E33DE" w:rsidRDefault="006E33DE" w:rsidP="007C398B">
      <w:pPr>
        <w:rPr>
          <w:b/>
          <w:lang w:val="cs-CZ"/>
        </w:rPr>
      </w:pPr>
    </w:p>
    <w:p w14:paraId="559396AA" w14:textId="44B8713E" w:rsidR="006E33DE" w:rsidRDefault="006E33DE" w:rsidP="007C398B">
      <w:pPr>
        <w:rPr>
          <w:b/>
          <w:lang w:val="cs-CZ"/>
        </w:rPr>
      </w:pPr>
    </w:p>
    <w:p w14:paraId="72DD237F" w14:textId="25E3393E" w:rsidR="006E33DE" w:rsidRDefault="006E33DE" w:rsidP="007C398B">
      <w:pPr>
        <w:rPr>
          <w:b/>
          <w:lang w:val="cs-CZ"/>
        </w:rPr>
      </w:pPr>
    </w:p>
    <w:p w14:paraId="1917D76B" w14:textId="3F79C571" w:rsidR="006E33DE" w:rsidRDefault="006E33DE" w:rsidP="007C398B">
      <w:pPr>
        <w:rPr>
          <w:b/>
          <w:lang w:val="cs-CZ"/>
        </w:rPr>
      </w:pPr>
    </w:p>
    <w:p w14:paraId="3D9847E8" w14:textId="027ACB91" w:rsidR="006E33DE" w:rsidRDefault="006E33DE" w:rsidP="007C398B">
      <w:pPr>
        <w:rPr>
          <w:b/>
          <w:lang w:val="cs-CZ"/>
        </w:rPr>
      </w:pPr>
    </w:p>
    <w:p w14:paraId="3BE03D56" w14:textId="482EC1ED" w:rsidR="006E33DE" w:rsidRDefault="006E33DE" w:rsidP="007C398B">
      <w:pPr>
        <w:rPr>
          <w:b/>
          <w:lang w:val="cs-CZ"/>
        </w:rPr>
      </w:pPr>
    </w:p>
    <w:p w14:paraId="44D27026" w14:textId="22530E3E" w:rsidR="006E33DE" w:rsidRDefault="006E33DE" w:rsidP="007C398B">
      <w:pPr>
        <w:rPr>
          <w:b/>
          <w:lang w:val="cs-CZ"/>
        </w:rPr>
      </w:pPr>
    </w:p>
    <w:p w14:paraId="67563258" w14:textId="313A1200" w:rsidR="006E33DE" w:rsidRDefault="006E33DE" w:rsidP="007C398B">
      <w:pPr>
        <w:rPr>
          <w:b/>
          <w:lang w:val="cs-CZ"/>
        </w:rPr>
      </w:pPr>
    </w:p>
    <w:p w14:paraId="1BD16A5C" w14:textId="0E533599" w:rsidR="006E33DE" w:rsidRDefault="006E33DE" w:rsidP="007C398B">
      <w:pPr>
        <w:rPr>
          <w:b/>
          <w:lang w:val="cs-CZ"/>
        </w:rPr>
      </w:pPr>
    </w:p>
    <w:p w14:paraId="293BF671" w14:textId="6C64EC16" w:rsidR="006E33DE" w:rsidRDefault="006E33DE" w:rsidP="007C398B">
      <w:pPr>
        <w:rPr>
          <w:b/>
          <w:lang w:val="cs-CZ"/>
        </w:rPr>
      </w:pPr>
    </w:p>
    <w:p w14:paraId="76C203C5" w14:textId="2E62BE3C" w:rsidR="006E33DE" w:rsidRDefault="006E33DE" w:rsidP="007C398B">
      <w:pPr>
        <w:rPr>
          <w:b/>
          <w:lang w:val="cs-CZ"/>
        </w:rPr>
      </w:pPr>
    </w:p>
    <w:p w14:paraId="1D28C822" w14:textId="209CCBD9" w:rsidR="006E33DE" w:rsidRDefault="006E33DE" w:rsidP="007C398B">
      <w:pPr>
        <w:rPr>
          <w:b/>
          <w:lang w:val="cs-CZ"/>
        </w:rPr>
      </w:pPr>
    </w:p>
    <w:p w14:paraId="3A450FF6" w14:textId="2F91F376" w:rsidR="006E33DE" w:rsidRDefault="006E33DE" w:rsidP="007C398B">
      <w:pPr>
        <w:rPr>
          <w:b/>
          <w:lang w:val="cs-CZ"/>
        </w:rPr>
      </w:pPr>
    </w:p>
    <w:p w14:paraId="0D35B27D" w14:textId="254061DE" w:rsidR="006E33DE" w:rsidRDefault="006E33DE" w:rsidP="007C398B">
      <w:pPr>
        <w:rPr>
          <w:b/>
          <w:lang w:val="cs-CZ"/>
        </w:rPr>
      </w:pPr>
    </w:p>
    <w:p w14:paraId="31F73EDE" w14:textId="1135F047" w:rsidR="006E33DE" w:rsidRDefault="006E33DE" w:rsidP="007C398B">
      <w:pPr>
        <w:rPr>
          <w:b/>
          <w:lang w:val="cs-CZ"/>
        </w:rPr>
      </w:pPr>
    </w:p>
    <w:p w14:paraId="5D4F8C10" w14:textId="7FA58BE2" w:rsidR="006E33DE" w:rsidRDefault="006E33DE" w:rsidP="007C398B">
      <w:pPr>
        <w:rPr>
          <w:b/>
          <w:lang w:val="cs-CZ"/>
        </w:rPr>
      </w:pPr>
    </w:p>
    <w:p w14:paraId="0CF455D1" w14:textId="24086ADA" w:rsidR="006E33DE" w:rsidRDefault="006E33DE" w:rsidP="007C398B">
      <w:pPr>
        <w:rPr>
          <w:b/>
          <w:lang w:val="cs-CZ"/>
        </w:rPr>
      </w:pPr>
    </w:p>
    <w:p w14:paraId="71F802FC" w14:textId="5DA60E4C" w:rsidR="006E33DE" w:rsidRDefault="006E33DE" w:rsidP="007C398B">
      <w:pPr>
        <w:rPr>
          <w:b/>
          <w:lang w:val="cs-CZ"/>
        </w:rPr>
      </w:pPr>
    </w:p>
    <w:p w14:paraId="467F5000" w14:textId="14D17061" w:rsidR="006E33DE" w:rsidRDefault="006E33DE" w:rsidP="007C398B">
      <w:pPr>
        <w:rPr>
          <w:b/>
          <w:lang w:val="cs-CZ"/>
        </w:rPr>
      </w:pPr>
    </w:p>
    <w:p w14:paraId="41D0FD0C" w14:textId="4EF952A7" w:rsidR="006E33DE" w:rsidRDefault="006E33DE" w:rsidP="007C398B">
      <w:pPr>
        <w:rPr>
          <w:b/>
          <w:lang w:val="cs-CZ"/>
        </w:rPr>
      </w:pPr>
    </w:p>
    <w:p w14:paraId="4DE4BB97" w14:textId="3B464A8A" w:rsidR="006E33DE" w:rsidRDefault="006E33DE" w:rsidP="007C398B">
      <w:pPr>
        <w:rPr>
          <w:b/>
          <w:lang w:val="cs-CZ"/>
        </w:rPr>
      </w:pPr>
    </w:p>
    <w:p w14:paraId="12A65A17" w14:textId="5F15EC06" w:rsidR="006E33DE" w:rsidRDefault="006E33DE" w:rsidP="007C398B">
      <w:pPr>
        <w:rPr>
          <w:b/>
          <w:lang w:val="cs-CZ"/>
        </w:rPr>
      </w:pPr>
    </w:p>
    <w:p w14:paraId="670C8515" w14:textId="7224A082" w:rsidR="006E33DE" w:rsidRDefault="006E33DE" w:rsidP="007C398B">
      <w:pPr>
        <w:rPr>
          <w:b/>
          <w:lang w:val="cs-CZ"/>
        </w:rPr>
      </w:pPr>
    </w:p>
    <w:p w14:paraId="022E992F" w14:textId="60DAA23F" w:rsidR="006E33DE" w:rsidRDefault="006E33DE" w:rsidP="007C398B">
      <w:pPr>
        <w:rPr>
          <w:b/>
          <w:lang w:val="cs-CZ"/>
        </w:rPr>
      </w:pPr>
    </w:p>
    <w:p w14:paraId="3E8F2FD1" w14:textId="34138F5C" w:rsidR="006E33DE" w:rsidRDefault="006E33DE" w:rsidP="007C398B">
      <w:pPr>
        <w:rPr>
          <w:b/>
          <w:lang w:val="cs-CZ"/>
        </w:rPr>
      </w:pPr>
    </w:p>
    <w:p w14:paraId="6D6F8759" w14:textId="0F2D051E" w:rsidR="006E33DE" w:rsidRDefault="006E33DE" w:rsidP="007C398B">
      <w:pPr>
        <w:rPr>
          <w:b/>
          <w:lang w:val="cs-CZ"/>
        </w:rPr>
      </w:pPr>
    </w:p>
    <w:p w14:paraId="4D29F955" w14:textId="6B3890A8" w:rsidR="006E33DE" w:rsidRDefault="006E33DE" w:rsidP="007C398B">
      <w:pPr>
        <w:rPr>
          <w:b/>
          <w:lang w:val="cs-CZ"/>
        </w:rPr>
      </w:pPr>
    </w:p>
    <w:p w14:paraId="74127AC2" w14:textId="5FA47027" w:rsidR="006E33DE" w:rsidRDefault="006E33DE" w:rsidP="007C398B">
      <w:pPr>
        <w:rPr>
          <w:b/>
          <w:lang w:val="cs-CZ"/>
        </w:rPr>
      </w:pPr>
    </w:p>
    <w:p w14:paraId="426F81B4" w14:textId="62C563F9" w:rsidR="006E33DE" w:rsidRDefault="006E33DE" w:rsidP="007C398B">
      <w:pPr>
        <w:rPr>
          <w:b/>
          <w:lang w:val="cs-CZ"/>
        </w:rPr>
      </w:pPr>
    </w:p>
    <w:p w14:paraId="49992C4F" w14:textId="10C6A857" w:rsidR="006E33DE" w:rsidRDefault="006E33DE" w:rsidP="007C398B">
      <w:pPr>
        <w:rPr>
          <w:b/>
          <w:lang w:val="cs-CZ"/>
        </w:rPr>
      </w:pPr>
    </w:p>
    <w:p w14:paraId="3034C981" w14:textId="09A3AA07" w:rsidR="006E33DE" w:rsidRDefault="006E33DE" w:rsidP="007C398B">
      <w:pPr>
        <w:rPr>
          <w:b/>
          <w:lang w:val="cs-CZ"/>
        </w:rPr>
      </w:pPr>
    </w:p>
    <w:p w14:paraId="66BE92F3" w14:textId="134D7555" w:rsidR="006E33DE" w:rsidRDefault="006E33DE" w:rsidP="007C398B">
      <w:pPr>
        <w:rPr>
          <w:b/>
          <w:lang w:val="cs-CZ"/>
        </w:rPr>
      </w:pPr>
    </w:p>
    <w:p w14:paraId="1D9AF015" w14:textId="4E294D45" w:rsidR="006E33DE" w:rsidRDefault="006E33DE" w:rsidP="007C398B">
      <w:pPr>
        <w:rPr>
          <w:b/>
          <w:lang w:val="cs-CZ"/>
        </w:rPr>
      </w:pPr>
    </w:p>
    <w:p w14:paraId="21863BAA" w14:textId="77777777" w:rsidR="006E33DE" w:rsidRPr="0081175F" w:rsidRDefault="006E33DE" w:rsidP="007C398B">
      <w:pPr>
        <w:rPr>
          <w:b/>
          <w:lang w:val="cs-CZ"/>
        </w:rPr>
      </w:pPr>
    </w:p>
    <w:sectPr w:rsidR="006E33DE" w:rsidRPr="0081175F" w:rsidSect="00DA595B">
      <w:footerReference w:type="even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D2A9DA" w14:textId="77777777" w:rsidR="009665E4" w:rsidRDefault="009665E4" w:rsidP="00442D57">
      <w:r>
        <w:separator/>
      </w:r>
    </w:p>
  </w:endnote>
  <w:endnote w:type="continuationSeparator" w:id="0">
    <w:p w14:paraId="2AC9E343" w14:textId="77777777" w:rsidR="009665E4" w:rsidRDefault="009665E4" w:rsidP="00442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D0D7A" w14:textId="77777777" w:rsidR="00442D57" w:rsidRDefault="00442D57" w:rsidP="001A28F0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188DE814" w14:textId="77777777" w:rsidR="00442D57" w:rsidRDefault="00442D57" w:rsidP="00442D5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2E414" w14:textId="4BA7B1DC" w:rsidR="00442D57" w:rsidRDefault="00442D57" w:rsidP="001A28F0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6E33DE">
      <w:rPr>
        <w:rStyle w:val="slostrnky"/>
        <w:noProof/>
      </w:rPr>
      <w:t>8</w:t>
    </w:r>
    <w:r>
      <w:rPr>
        <w:rStyle w:val="slostrnky"/>
      </w:rPr>
      <w:fldChar w:fldCharType="end"/>
    </w:r>
  </w:p>
  <w:p w14:paraId="7EA91AB7" w14:textId="77777777" w:rsidR="00442D57" w:rsidRDefault="00442D57" w:rsidP="00442D5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21363D" w14:textId="77777777" w:rsidR="009665E4" w:rsidRDefault="009665E4" w:rsidP="00442D57">
      <w:r>
        <w:separator/>
      </w:r>
    </w:p>
  </w:footnote>
  <w:footnote w:type="continuationSeparator" w:id="0">
    <w:p w14:paraId="4D28BAC5" w14:textId="77777777" w:rsidR="009665E4" w:rsidRDefault="009665E4" w:rsidP="00442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7379"/>
    <w:multiLevelType w:val="hybridMultilevel"/>
    <w:tmpl w:val="D37844A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12587A"/>
    <w:multiLevelType w:val="hybridMultilevel"/>
    <w:tmpl w:val="EEFA7130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05971"/>
    <w:multiLevelType w:val="hybridMultilevel"/>
    <w:tmpl w:val="1BB42D8A"/>
    <w:lvl w:ilvl="0" w:tplc="E7F0A1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szAxMTY2tDAwMrNQ0lEKTi0uzszPAykwrAUA5Ed4ViwAAAA="/>
  </w:docVars>
  <w:rsids>
    <w:rsidRoot w:val="00085BEF"/>
    <w:rsid w:val="00085BEF"/>
    <w:rsid w:val="001444FE"/>
    <w:rsid w:val="001B40A9"/>
    <w:rsid w:val="00217707"/>
    <w:rsid w:val="00252A6B"/>
    <w:rsid w:val="002B173D"/>
    <w:rsid w:val="00342720"/>
    <w:rsid w:val="003B49C9"/>
    <w:rsid w:val="003D6053"/>
    <w:rsid w:val="004042F2"/>
    <w:rsid w:val="004211F2"/>
    <w:rsid w:val="00442D57"/>
    <w:rsid w:val="00474F66"/>
    <w:rsid w:val="0049524D"/>
    <w:rsid w:val="004D20B2"/>
    <w:rsid w:val="004E1CC6"/>
    <w:rsid w:val="004E23EA"/>
    <w:rsid w:val="0051644B"/>
    <w:rsid w:val="00542397"/>
    <w:rsid w:val="005754CD"/>
    <w:rsid w:val="005D22B7"/>
    <w:rsid w:val="00613B8C"/>
    <w:rsid w:val="006B3912"/>
    <w:rsid w:val="006E33DE"/>
    <w:rsid w:val="007C398B"/>
    <w:rsid w:val="007C63BE"/>
    <w:rsid w:val="0081175F"/>
    <w:rsid w:val="00847B3C"/>
    <w:rsid w:val="00890C68"/>
    <w:rsid w:val="009023B6"/>
    <w:rsid w:val="00917ECA"/>
    <w:rsid w:val="0094583F"/>
    <w:rsid w:val="009654B7"/>
    <w:rsid w:val="009665E4"/>
    <w:rsid w:val="009856D3"/>
    <w:rsid w:val="009861C6"/>
    <w:rsid w:val="009F3829"/>
    <w:rsid w:val="00A44CD5"/>
    <w:rsid w:val="00A44FF8"/>
    <w:rsid w:val="00A54F34"/>
    <w:rsid w:val="00A619B2"/>
    <w:rsid w:val="00A642E7"/>
    <w:rsid w:val="00AB0DD5"/>
    <w:rsid w:val="00AB3A14"/>
    <w:rsid w:val="00B45D2C"/>
    <w:rsid w:val="00B565EE"/>
    <w:rsid w:val="00BD4C0D"/>
    <w:rsid w:val="00C12A0D"/>
    <w:rsid w:val="00C2248D"/>
    <w:rsid w:val="00C46B0E"/>
    <w:rsid w:val="00C53BA6"/>
    <w:rsid w:val="00CA2ECF"/>
    <w:rsid w:val="00CD7E62"/>
    <w:rsid w:val="00CF715C"/>
    <w:rsid w:val="00D0144E"/>
    <w:rsid w:val="00D162E3"/>
    <w:rsid w:val="00D222DA"/>
    <w:rsid w:val="00D4698C"/>
    <w:rsid w:val="00D9542A"/>
    <w:rsid w:val="00E1734F"/>
    <w:rsid w:val="00EC15C2"/>
    <w:rsid w:val="00EC2645"/>
    <w:rsid w:val="00EE7D62"/>
    <w:rsid w:val="00F07A79"/>
    <w:rsid w:val="00F43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DABE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442D5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D57"/>
  </w:style>
  <w:style w:type="character" w:styleId="slostrnky">
    <w:name w:val="page number"/>
    <w:basedOn w:val="Standardnpsmoodstavce"/>
    <w:uiPriority w:val="99"/>
    <w:semiHidden/>
    <w:unhideWhenUsed/>
    <w:rsid w:val="00442D57"/>
  </w:style>
  <w:style w:type="paragraph" w:styleId="Prosttext">
    <w:name w:val="Plain Text"/>
    <w:basedOn w:val="Normln"/>
    <w:link w:val="ProsttextChar"/>
    <w:uiPriority w:val="99"/>
    <w:semiHidden/>
    <w:unhideWhenUsed/>
    <w:rsid w:val="004E23EA"/>
    <w:rPr>
      <w:rFonts w:ascii="Calibri" w:hAnsi="Calibri"/>
      <w:sz w:val="22"/>
      <w:szCs w:val="21"/>
      <w:lang w:val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4E23EA"/>
    <w:rPr>
      <w:rFonts w:ascii="Calibri" w:hAnsi="Calibri"/>
      <w:sz w:val="22"/>
      <w:szCs w:val="21"/>
      <w:lang w:val="en-US"/>
    </w:rPr>
  </w:style>
  <w:style w:type="paragraph" w:styleId="Odstavecseseznamem">
    <w:name w:val="List Paragraph"/>
    <w:basedOn w:val="Normln"/>
    <w:uiPriority w:val="34"/>
    <w:qFormat/>
    <w:rsid w:val="0081175F"/>
    <w:pPr>
      <w:ind w:left="720"/>
      <w:contextualSpacing/>
    </w:pPr>
    <w:rPr>
      <w:rFonts w:ascii="Adobe Garamond Pro" w:eastAsia="Times New Roman" w:hAnsi="Adobe Garamond Pro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5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447</Words>
  <Characters>2640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acek</dc:creator>
  <cp:keywords/>
  <dc:description/>
  <cp:lastModifiedBy>David Smahel</cp:lastModifiedBy>
  <cp:revision>4</cp:revision>
  <dcterms:created xsi:type="dcterms:W3CDTF">2019-06-13T07:44:00Z</dcterms:created>
  <dcterms:modified xsi:type="dcterms:W3CDTF">2019-06-14T07:34:00Z</dcterms:modified>
</cp:coreProperties>
</file>